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630D9" w14:textId="77777777" w:rsidR="007C557F" w:rsidRPr="005F0B00" w:rsidRDefault="00DF3463" w:rsidP="007C557F">
      <w:pPr>
        <w:shd w:val="clear" w:color="auto" w:fill="FFFFFF"/>
        <w:spacing w:after="0"/>
        <w:ind w:left="4752"/>
        <w:jc w:val="right"/>
        <w:rPr>
          <w:rFonts w:eastAsia="Times New Roman" w:cstheme="minorHAnsi"/>
          <w:color w:val="222222"/>
        </w:rPr>
      </w:pPr>
      <w:r w:rsidRPr="005F0B00">
        <w:rPr>
          <w:rFonts w:eastAsia="Times New Roman" w:cstheme="minorHAnsi"/>
          <w:noProof/>
          <w:color w:val="222222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8C619E4" wp14:editId="12DC1CD1">
                <wp:simplePos x="0" y="0"/>
                <wp:positionH relativeFrom="column">
                  <wp:posOffset>-7620</wp:posOffset>
                </wp:positionH>
                <wp:positionV relativeFrom="paragraph">
                  <wp:posOffset>73024</wp:posOffset>
                </wp:positionV>
                <wp:extent cx="5947410" cy="0"/>
                <wp:effectExtent l="0" t="0" r="1524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9474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85B850" id="Straight Connector 1" o:spid="_x0000_s1026" style="position:absolute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pt,5.75pt" to="467.7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" strokecolor="black [3213]" strokeweight="1pt">
                <o:lock v:ext="edit" shapetype="f"/>
              </v:line>
            </w:pict>
          </mc:Fallback>
        </mc:AlternateContent>
      </w:r>
      <w:r w:rsidR="00EB42E7" w:rsidRPr="005F0B00">
        <w:rPr>
          <w:rFonts w:eastAsia="Times New Roman" w:cstheme="minorHAnsi"/>
          <w:color w:val="222222"/>
        </w:rPr>
        <w:t xml:space="preserve">  </w:t>
      </w:r>
    </w:p>
    <w:p w14:paraId="0DECA1B8" w14:textId="77777777" w:rsidR="007C557F" w:rsidRPr="005F0B00" w:rsidRDefault="007C557F" w:rsidP="007C557F">
      <w:pPr>
        <w:shd w:val="clear" w:color="auto" w:fill="FFFFFF"/>
        <w:spacing w:after="0"/>
        <w:rPr>
          <w:rFonts w:eastAsia="Times New Roman" w:cstheme="minorHAnsi"/>
          <w:b/>
          <w:color w:val="222222"/>
        </w:rPr>
      </w:pPr>
      <w:r w:rsidRPr="005F0B00">
        <w:rPr>
          <w:rFonts w:eastAsia="Times New Roman" w:cstheme="minorHAnsi"/>
          <w:b/>
          <w:color w:val="222222"/>
        </w:rPr>
        <w:t>PROFILE</w:t>
      </w:r>
    </w:p>
    <w:p w14:paraId="32A39F86" w14:textId="43E2E2E0" w:rsidR="00860D83" w:rsidRPr="005F0B00" w:rsidRDefault="7276AF1B" w:rsidP="7276AF1B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color w:val="222222"/>
        </w:rPr>
        <w:t xml:space="preserve">I am </w:t>
      </w:r>
      <w:r w:rsidR="00C64507" w:rsidRPr="005F0B00">
        <w:rPr>
          <w:rFonts w:cstheme="minorHAnsi"/>
          <w:color w:val="222222"/>
        </w:rPr>
        <w:t xml:space="preserve">currently a PhD </w:t>
      </w:r>
      <w:r w:rsidR="00FD17C3">
        <w:rPr>
          <w:rFonts w:cstheme="minorHAnsi"/>
          <w:color w:val="222222"/>
        </w:rPr>
        <w:t xml:space="preserve">candidate </w:t>
      </w:r>
      <w:r w:rsidR="00C64507" w:rsidRPr="005F0B00">
        <w:rPr>
          <w:rFonts w:cstheme="minorHAnsi"/>
          <w:color w:val="222222"/>
        </w:rPr>
        <w:t xml:space="preserve">and will finish my studies in </w:t>
      </w:r>
      <w:r w:rsidR="001D0253">
        <w:rPr>
          <w:rFonts w:cstheme="minorHAnsi"/>
          <w:color w:val="222222"/>
        </w:rPr>
        <w:t>summer 2024</w:t>
      </w:r>
      <w:r w:rsidR="00B7182E" w:rsidRPr="005F0B00">
        <w:rPr>
          <w:rFonts w:cstheme="minorHAnsi"/>
          <w:color w:val="222222"/>
        </w:rPr>
        <w:t>.</w:t>
      </w:r>
      <w:r w:rsidR="00C64507" w:rsidRPr="005F0B00">
        <w:rPr>
          <w:rFonts w:cstheme="minorHAnsi"/>
          <w:color w:val="222222"/>
        </w:rPr>
        <w:t xml:space="preserve"> </w:t>
      </w:r>
      <w:r w:rsidR="001D0253" w:rsidRPr="001D0253">
        <w:rPr>
          <w:rFonts w:cstheme="minorHAnsi"/>
          <w:color w:val="222222"/>
        </w:rPr>
        <w:t xml:space="preserve">I am currently a Researcher working on </w:t>
      </w:r>
      <w:proofErr w:type="spellStart"/>
      <w:r w:rsidR="001D0253" w:rsidRPr="001D0253">
        <w:rPr>
          <w:rFonts w:cstheme="minorHAnsi"/>
          <w:color w:val="222222"/>
        </w:rPr>
        <w:t>xxxx</w:t>
      </w:r>
      <w:proofErr w:type="spellEnd"/>
      <w:r w:rsidR="001D0253" w:rsidRPr="001D0253">
        <w:rPr>
          <w:rFonts w:cstheme="minorHAnsi"/>
          <w:color w:val="222222"/>
        </w:rPr>
        <w:t xml:space="preserve"> I am solution and client focussed and possess excellent organizational skills. I am a good communicator and foster a collaborative environment working co-operatively with others. </w:t>
      </w:r>
      <w:r w:rsidR="000B0BA5" w:rsidRPr="005F0B00">
        <w:rPr>
          <w:rFonts w:cstheme="minorHAnsi"/>
          <w:color w:val="222222"/>
        </w:rPr>
        <w:t xml:space="preserve">I am </w:t>
      </w:r>
      <w:r w:rsidR="002C0778" w:rsidRPr="005F0B00">
        <w:rPr>
          <w:rFonts w:cstheme="minorHAnsi"/>
          <w:color w:val="222222"/>
        </w:rPr>
        <w:t xml:space="preserve">both </w:t>
      </w:r>
      <w:r w:rsidR="000B0BA5" w:rsidRPr="005F0B00">
        <w:rPr>
          <w:rFonts w:cstheme="minorHAnsi"/>
          <w:color w:val="222222"/>
        </w:rPr>
        <w:t xml:space="preserve">creative and innovative and prior to my PhD I </w:t>
      </w:r>
      <w:proofErr w:type="spellStart"/>
      <w:r w:rsidR="005D0E03">
        <w:rPr>
          <w:rFonts w:cstheme="minorHAnsi"/>
          <w:color w:val="222222"/>
        </w:rPr>
        <w:t>xxxxxx</w:t>
      </w:r>
      <w:proofErr w:type="spellEnd"/>
      <w:r w:rsidR="000B0BA5" w:rsidRPr="005F0B00">
        <w:rPr>
          <w:rFonts w:cstheme="minorHAnsi"/>
          <w:color w:val="222222"/>
          <w:lang w:val="en-IE"/>
        </w:rPr>
        <w:t xml:space="preserve">. </w:t>
      </w:r>
      <w:r w:rsidR="008F0C38" w:rsidRPr="005F0B00">
        <w:rPr>
          <w:rFonts w:cstheme="minorHAnsi"/>
          <w:color w:val="222222"/>
          <w:lang w:val="en-IE"/>
        </w:rPr>
        <w:t xml:space="preserve"> </w:t>
      </w:r>
      <w:r w:rsidR="0070216E" w:rsidRPr="005F0B00">
        <w:rPr>
          <w:rFonts w:cstheme="minorHAnsi"/>
          <w:color w:val="222222"/>
        </w:rPr>
        <w:t xml:space="preserve">I am looking to </w:t>
      </w:r>
      <w:r w:rsidR="007A4FEA" w:rsidRPr="005F0B00">
        <w:rPr>
          <w:rFonts w:cstheme="minorHAnsi"/>
          <w:color w:val="222222"/>
        </w:rPr>
        <w:t xml:space="preserve">take </w:t>
      </w:r>
      <w:r w:rsidR="0070216E" w:rsidRPr="005F0B00">
        <w:rPr>
          <w:rFonts w:cstheme="minorHAnsi"/>
          <w:color w:val="222222"/>
        </w:rPr>
        <w:t xml:space="preserve">my next </w:t>
      </w:r>
      <w:r w:rsidR="002C0778" w:rsidRPr="005F0B00">
        <w:rPr>
          <w:rFonts w:cstheme="minorHAnsi"/>
          <w:color w:val="222222"/>
        </w:rPr>
        <w:t xml:space="preserve">career </w:t>
      </w:r>
      <w:r w:rsidR="005E747A" w:rsidRPr="005F0B00">
        <w:rPr>
          <w:rFonts w:cstheme="minorHAnsi"/>
          <w:color w:val="222222"/>
        </w:rPr>
        <w:t>step</w:t>
      </w:r>
      <w:r w:rsidR="006411B3">
        <w:rPr>
          <w:rFonts w:cstheme="minorHAnsi"/>
          <w:color w:val="222222"/>
        </w:rPr>
        <w:t xml:space="preserve"> with XXXX</w:t>
      </w:r>
      <w:r w:rsidR="005E747A" w:rsidRPr="005F0B00">
        <w:rPr>
          <w:rFonts w:cstheme="minorHAnsi"/>
          <w:color w:val="222222"/>
        </w:rPr>
        <w:t xml:space="preserve">. </w:t>
      </w:r>
      <w:r w:rsidR="00507865">
        <w:rPr>
          <w:rFonts w:cstheme="minorHAnsi"/>
          <w:color w:val="222222"/>
        </w:rPr>
        <w:t>I am fluent in</w:t>
      </w:r>
      <w:r w:rsidR="009D757C">
        <w:rPr>
          <w:rFonts w:cstheme="minorHAnsi"/>
          <w:color w:val="222222"/>
        </w:rPr>
        <w:t xml:space="preserve"> </w:t>
      </w:r>
      <w:r w:rsidR="006411B3">
        <w:rPr>
          <w:rFonts w:cstheme="minorHAnsi"/>
          <w:color w:val="222222"/>
        </w:rPr>
        <w:t xml:space="preserve">French with conversational </w:t>
      </w:r>
      <w:proofErr w:type="gramStart"/>
      <w:r w:rsidR="006411B3">
        <w:rPr>
          <w:rFonts w:cstheme="minorHAnsi"/>
          <w:color w:val="222222"/>
        </w:rPr>
        <w:t>Spanish</w:t>
      </w:r>
      <w:proofErr w:type="gramEnd"/>
      <w:r w:rsidR="006411B3">
        <w:rPr>
          <w:rFonts w:cstheme="minorHAnsi"/>
          <w:color w:val="222222"/>
        </w:rPr>
        <w:t xml:space="preserve"> </w:t>
      </w:r>
    </w:p>
    <w:p w14:paraId="538E22D2" w14:textId="77777777" w:rsidR="00A245F4" w:rsidRPr="005F0B00" w:rsidRDefault="00A245F4" w:rsidP="00E02A8C">
      <w:pPr>
        <w:shd w:val="clear" w:color="auto" w:fill="FFFFFF"/>
        <w:spacing w:after="0"/>
        <w:jc w:val="both"/>
        <w:rPr>
          <w:rFonts w:cstheme="minorHAnsi"/>
          <w:color w:val="222222"/>
          <w:sz w:val="14"/>
          <w:szCs w:val="21"/>
          <w:shd w:val="clear" w:color="auto" w:fill="FFFFFF"/>
        </w:rPr>
      </w:pPr>
    </w:p>
    <w:p w14:paraId="4A2BAB4D" w14:textId="77777777" w:rsidR="00860D83" w:rsidRPr="005F0B00" w:rsidRDefault="00E02A8C" w:rsidP="00E02A8C">
      <w:pPr>
        <w:shd w:val="clear" w:color="auto" w:fill="FFFFFF"/>
        <w:spacing w:after="0"/>
        <w:jc w:val="both"/>
        <w:rPr>
          <w:rFonts w:eastAsia="Times New Roman" w:cstheme="minorHAnsi"/>
          <w:b/>
          <w:color w:val="222222"/>
        </w:rPr>
      </w:pPr>
      <w:r w:rsidRPr="005F0B00">
        <w:rPr>
          <w:rFonts w:eastAsia="Times New Roman" w:cstheme="minorHAnsi"/>
          <w:b/>
          <w:color w:val="222222"/>
        </w:rPr>
        <w:t>EDUCATION</w:t>
      </w:r>
    </w:p>
    <w:p w14:paraId="229F65D3" w14:textId="236DF452" w:rsidR="00D926D6" w:rsidRPr="005F0B00" w:rsidRDefault="00D926D6" w:rsidP="7276AF1B">
      <w:pPr>
        <w:shd w:val="clear" w:color="auto" w:fill="FFFFFF" w:themeFill="background1"/>
        <w:spacing w:after="0"/>
        <w:jc w:val="both"/>
        <w:rPr>
          <w:rFonts w:cstheme="minorHAnsi"/>
          <w:bCs/>
          <w:color w:val="222222"/>
        </w:rPr>
      </w:pPr>
      <w:r w:rsidRPr="009D757C">
        <w:rPr>
          <w:rFonts w:cstheme="minorHAnsi"/>
          <w:b/>
          <w:bCs/>
          <w:color w:val="222222"/>
          <w:highlight w:val="yellow"/>
        </w:rPr>
        <w:t>PhD</w:t>
      </w:r>
      <w:r w:rsidRPr="009D757C">
        <w:rPr>
          <w:rFonts w:cstheme="minorHAnsi"/>
          <w:bCs/>
          <w:color w:val="222222"/>
          <w:highlight w:val="yellow"/>
        </w:rPr>
        <w:tab/>
        <w:t>20</w:t>
      </w:r>
      <w:r w:rsidR="00155152" w:rsidRPr="009D757C">
        <w:rPr>
          <w:rFonts w:cstheme="minorHAnsi"/>
          <w:bCs/>
          <w:color w:val="222222"/>
          <w:highlight w:val="yellow"/>
        </w:rPr>
        <w:t>2</w:t>
      </w:r>
      <w:r w:rsidR="001D0253">
        <w:rPr>
          <w:rFonts w:cstheme="minorHAnsi"/>
          <w:bCs/>
          <w:color w:val="222222"/>
          <w:highlight w:val="yellow"/>
        </w:rPr>
        <w:t>4</w:t>
      </w:r>
      <w:r w:rsidRPr="009D757C">
        <w:rPr>
          <w:rFonts w:cstheme="minorHAnsi"/>
          <w:bCs/>
          <w:color w:val="222222"/>
          <w:highlight w:val="yellow"/>
        </w:rPr>
        <w:tab/>
      </w:r>
      <w:r w:rsidR="005D0E03" w:rsidRPr="009D757C">
        <w:rPr>
          <w:rFonts w:cstheme="minorHAnsi"/>
          <w:bCs/>
          <w:color w:val="222222"/>
          <w:highlight w:val="yellow"/>
        </w:rPr>
        <w:t>xxx</w:t>
      </w:r>
      <w:r w:rsidRPr="009D757C">
        <w:rPr>
          <w:rFonts w:cstheme="minorHAnsi"/>
          <w:bCs/>
          <w:color w:val="222222"/>
          <w:highlight w:val="yellow"/>
        </w:rPr>
        <w:tab/>
      </w:r>
      <w:r w:rsidR="00ED7D50" w:rsidRPr="009D757C">
        <w:rPr>
          <w:rFonts w:cstheme="minorHAnsi"/>
          <w:bCs/>
          <w:color w:val="222222"/>
          <w:highlight w:val="yellow"/>
        </w:rPr>
        <w:tab/>
      </w:r>
      <w:r w:rsidR="005D0E03" w:rsidRPr="009D757C">
        <w:rPr>
          <w:rFonts w:cstheme="minorHAnsi"/>
          <w:bCs/>
          <w:color w:val="222222"/>
          <w:highlight w:val="yellow"/>
        </w:rPr>
        <w:tab/>
      </w:r>
      <w:r w:rsidRPr="009D757C">
        <w:rPr>
          <w:rFonts w:cstheme="minorHAnsi"/>
          <w:bCs/>
          <w:color w:val="222222"/>
          <w:highlight w:val="yellow"/>
        </w:rPr>
        <w:t>University College Cork Ireland</w:t>
      </w:r>
      <w:r w:rsidR="00ED7D50" w:rsidRPr="005F0B00">
        <w:rPr>
          <w:rFonts w:cstheme="minorHAnsi"/>
          <w:bCs/>
          <w:color w:val="222222"/>
        </w:rPr>
        <w:t xml:space="preserve"> (</w:t>
      </w:r>
      <w:r w:rsidR="00ED7D50" w:rsidRPr="009D757C">
        <w:rPr>
          <w:rFonts w:cstheme="minorHAnsi"/>
          <w:bCs/>
          <w:i/>
          <w:color w:val="222222"/>
          <w:highlight w:val="yellow"/>
        </w:rPr>
        <w:t>Current Student</w:t>
      </w:r>
      <w:r w:rsidR="00ED7D50" w:rsidRPr="005F0B00">
        <w:rPr>
          <w:rFonts w:cstheme="minorHAnsi"/>
          <w:bCs/>
          <w:color w:val="222222"/>
        </w:rPr>
        <w:t>)</w:t>
      </w:r>
    </w:p>
    <w:p w14:paraId="1E98CA60" w14:textId="4B8078CE" w:rsidR="003A014B" w:rsidRPr="005F0B00" w:rsidRDefault="00ED7D50" w:rsidP="7276AF1B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b/>
          <w:bCs/>
          <w:color w:val="222222"/>
        </w:rPr>
        <w:t>M</w:t>
      </w:r>
      <w:r w:rsidR="00155152">
        <w:rPr>
          <w:rFonts w:cstheme="minorHAnsi"/>
          <w:b/>
          <w:bCs/>
          <w:color w:val="222222"/>
        </w:rPr>
        <w:t>Sc</w:t>
      </w:r>
      <w:r w:rsidRPr="005F0B00">
        <w:rPr>
          <w:rFonts w:cstheme="minorHAnsi"/>
          <w:b/>
          <w:bCs/>
          <w:color w:val="222222"/>
        </w:rPr>
        <w:t xml:space="preserve">    </w:t>
      </w:r>
      <w:r w:rsidR="003A014B" w:rsidRPr="005F0B00">
        <w:rPr>
          <w:rFonts w:eastAsia="Times New Roman" w:cstheme="minorHAnsi"/>
          <w:b/>
          <w:color w:val="222222"/>
        </w:rPr>
        <w:tab/>
      </w:r>
      <w:r w:rsidR="00D926D6" w:rsidRPr="005F0B00">
        <w:rPr>
          <w:rFonts w:cstheme="minorHAnsi"/>
          <w:color w:val="222222"/>
        </w:rPr>
        <w:t>20</w:t>
      </w:r>
      <w:r w:rsidR="001D0253">
        <w:rPr>
          <w:rFonts w:cstheme="minorHAnsi"/>
          <w:color w:val="222222"/>
        </w:rPr>
        <w:t>20</w:t>
      </w:r>
      <w:r w:rsidR="00D926D6" w:rsidRPr="005F0B00">
        <w:rPr>
          <w:rFonts w:cstheme="minorHAnsi"/>
          <w:color w:val="222222"/>
        </w:rPr>
        <w:t xml:space="preserve">    </w:t>
      </w:r>
      <w:r w:rsidR="003A014B" w:rsidRPr="005F0B00">
        <w:rPr>
          <w:rFonts w:eastAsia="Times New Roman" w:cstheme="minorHAnsi"/>
          <w:color w:val="222222"/>
        </w:rPr>
        <w:tab/>
      </w:r>
      <w:r w:rsidR="005D0E03">
        <w:rPr>
          <w:rFonts w:cstheme="minorHAnsi"/>
          <w:color w:val="222222"/>
        </w:rPr>
        <w:t>xxx</w:t>
      </w:r>
      <w:r w:rsidR="00D926D6" w:rsidRPr="005F0B00">
        <w:rPr>
          <w:rFonts w:cstheme="minorHAnsi"/>
          <w:color w:val="222222"/>
        </w:rPr>
        <w:tab/>
      </w:r>
      <w:r w:rsidRPr="005F0B00">
        <w:rPr>
          <w:rFonts w:cstheme="minorHAnsi"/>
          <w:color w:val="222222"/>
        </w:rPr>
        <w:tab/>
      </w:r>
      <w:r w:rsidR="005D0E03">
        <w:rPr>
          <w:rFonts w:cstheme="minorHAnsi"/>
          <w:color w:val="222222"/>
        </w:rPr>
        <w:tab/>
      </w:r>
      <w:r w:rsidRPr="005F0B00">
        <w:rPr>
          <w:rFonts w:cstheme="minorHAnsi"/>
          <w:bCs/>
          <w:color w:val="222222"/>
        </w:rPr>
        <w:t>University College Cork Ireland</w:t>
      </w:r>
    </w:p>
    <w:p w14:paraId="66989A5E" w14:textId="2027EA83" w:rsidR="003A014B" w:rsidRPr="005F0B00" w:rsidRDefault="005D0E03" w:rsidP="00ED7D50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b/>
          <w:bCs/>
          <w:color w:val="222222"/>
        </w:rPr>
        <w:t>B</w:t>
      </w:r>
      <w:r w:rsidR="00155152">
        <w:rPr>
          <w:rFonts w:cstheme="minorHAnsi"/>
          <w:b/>
          <w:bCs/>
          <w:color w:val="222222"/>
        </w:rPr>
        <w:t>Sc</w:t>
      </w:r>
      <w:r w:rsidRPr="005F0B00">
        <w:rPr>
          <w:rFonts w:cstheme="minorHAnsi"/>
          <w:b/>
          <w:bCs/>
          <w:color w:val="222222"/>
        </w:rPr>
        <w:t xml:space="preserve"> </w:t>
      </w:r>
      <w:r w:rsidRPr="005F0B00">
        <w:rPr>
          <w:rFonts w:cstheme="minorHAnsi"/>
          <w:b/>
          <w:bCs/>
          <w:color w:val="222222"/>
        </w:rPr>
        <w:tab/>
      </w:r>
      <w:r w:rsidR="00D926D6" w:rsidRPr="005F0B00">
        <w:rPr>
          <w:rFonts w:cstheme="minorHAnsi"/>
          <w:color w:val="222222"/>
        </w:rPr>
        <w:t>201</w:t>
      </w:r>
      <w:r w:rsidR="001D0253">
        <w:rPr>
          <w:rFonts w:cstheme="minorHAnsi"/>
          <w:color w:val="222222"/>
        </w:rPr>
        <w:t>8</w:t>
      </w:r>
      <w:r w:rsidR="00D926D6" w:rsidRPr="005F0B00">
        <w:rPr>
          <w:rFonts w:cstheme="minorHAnsi"/>
          <w:color w:val="222222"/>
        </w:rPr>
        <w:t xml:space="preserve">    </w:t>
      </w:r>
      <w:r w:rsidR="003A014B" w:rsidRPr="005F0B00">
        <w:rPr>
          <w:rFonts w:eastAsia="Times New Roman" w:cstheme="minorHAnsi"/>
          <w:color w:val="222222"/>
        </w:rPr>
        <w:tab/>
      </w:r>
      <w:r>
        <w:rPr>
          <w:rFonts w:cstheme="minorHAnsi"/>
          <w:color w:val="222222"/>
        </w:rPr>
        <w:t>xxx</w:t>
      </w:r>
      <w:r w:rsidR="00D926D6" w:rsidRPr="005F0B00">
        <w:rPr>
          <w:rFonts w:cstheme="minorHAnsi"/>
          <w:color w:val="222222"/>
        </w:rPr>
        <w:tab/>
      </w:r>
      <w:r w:rsidR="00D926D6" w:rsidRPr="005F0B00">
        <w:rPr>
          <w:rFonts w:cstheme="minorHAnsi"/>
          <w:color w:val="222222"/>
        </w:rPr>
        <w:tab/>
      </w:r>
      <w:r>
        <w:rPr>
          <w:rFonts w:cstheme="minorHAnsi"/>
          <w:color w:val="222222"/>
        </w:rPr>
        <w:tab/>
      </w:r>
      <w:r w:rsidR="00ED7D50" w:rsidRPr="005F0B00">
        <w:rPr>
          <w:rFonts w:cstheme="minorHAnsi"/>
          <w:bCs/>
          <w:color w:val="222222"/>
        </w:rPr>
        <w:t>University College Cork Ireland</w:t>
      </w:r>
      <w:r w:rsidR="003A014B" w:rsidRPr="005F0B00">
        <w:rPr>
          <w:rFonts w:eastAsia="Times New Roman" w:cstheme="minorHAnsi"/>
          <w:color w:val="222222"/>
        </w:rPr>
        <w:tab/>
      </w:r>
      <w:r w:rsidR="003A014B" w:rsidRPr="005F0B00">
        <w:rPr>
          <w:rFonts w:eastAsia="Times New Roman" w:cstheme="minorHAnsi"/>
          <w:color w:val="222222"/>
        </w:rPr>
        <w:tab/>
      </w:r>
    </w:p>
    <w:p w14:paraId="48630658" w14:textId="77777777" w:rsidR="00ED7D50" w:rsidRPr="005F0B00" w:rsidRDefault="00ED7D50" w:rsidP="7276AF1B">
      <w:pPr>
        <w:spacing w:after="0"/>
        <w:rPr>
          <w:rFonts w:cstheme="minorHAnsi"/>
          <w:b/>
          <w:bCs/>
          <w:color w:val="222222"/>
        </w:rPr>
      </w:pPr>
    </w:p>
    <w:p w14:paraId="47C3E4D0" w14:textId="4082DD26" w:rsidR="7276AF1B" w:rsidRPr="005F0B00" w:rsidRDefault="00D926D6" w:rsidP="7276AF1B">
      <w:pPr>
        <w:spacing w:after="0"/>
        <w:rPr>
          <w:rFonts w:eastAsia="Times New Roman" w:cstheme="minorHAnsi"/>
          <w:b/>
          <w:bCs/>
          <w:color w:val="222222"/>
        </w:rPr>
      </w:pPr>
      <w:r w:rsidRPr="005F0B00">
        <w:rPr>
          <w:rFonts w:cstheme="minorHAnsi"/>
          <w:b/>
          <w:bCs/>
          <w:color w:val="222222"/>
        </w:rPr>
        <w:t xml:space="preserve">CURRENT </w:t>
      </w:r>
      <w:r w:rsidR="006411B3">
        <w:rPr>
          <w:rFonts w:cstheme="minorHAnsi"/>
          <w:b/>
          <w:bCs/>
          <w:color w:val="222222"/>
        </w:rPr>
        <w:t xml:space="preserve">WORK </w:t>
      </w:r>
      <w:r w:rsidR="7276AF1B" w:rsidRPr="005F0B00">
        <w:rPr>
          <w:rFonts w:cstheme="minorHAnsi"/>
          <w:b/>
          <w:bCs/>
          <w:color w:val="222222"/>
        </w:rPr>
        <w:t>EXPERIENCE</w:t>
      </w:r>
    </w:p>
    <w:p w14:paraId="0B83ED3E" w14:textId="43BA70C5" w:rsidR="00AA614E" w:rsidRPr="005F0B00" w:rsidRDefault="00AA614E" w:rsidP="7276AF1B">
      <w:pPr>
        <w:spacing w:after="0"/>
        <w:rPr>
          <w:rFonts w:eastAsia="Times New Roman" w:cstheme="minorHAnsi"/>
          <w:b/>
          <w:bCs/>
          <w:color w:val="222222"/>
        </w:rPr>
      </w:pPr>
      <w:r w:rsidRPr="005F0B00">
        <w:rPr>
          <w:rFonts w:cstheme="minorHAnsi"/>
          <w:b/>
          <w:bCs/>
          <w:color w:val="222222"/>
        </w:rPr>
        <w:t>01/20</w:t>
      </w:r>
      <w:r w:rsidR="001D0253">
        <w:rPr>
          <w:rFonts w:cstheme="minorHAnsi"/>
          <w:b/>
          <w:bCs/>
          <w:color w:val="222222"/>
        </w:rPr>
        <w:t>20</w:t>
      </w:r>
      <w:r w:rsidRPr="005F0B00">
        <w:rPr>
          <w:rFonts w:cstheme="minorHAnsi"/>
          <w:b/>
          <w:bCs/>
          <w:color w:val="222222"/>
        </w:rPr>
        <w:t xml:space="preserve"> to </w:t>
      </w:r>
      <w:r w:rsidR="00C653E1" w:rsidRPr="005F0B00">
        <w:rPr>
          <w:rFonts w:cstheme="minorHAnsi"/>
          <w:b/>
          <w:bCs/>
          <w:color w:val="222222"/>
        </w:rPr>
        <w:t>present –</w:t>
      </w:r>
      <w:r w:rsidRPr="005F0B00">
        <w:rPr>
          <w:rFonts w:cstheme="minorHAnsi"/>
          <w:b/>
          <w:bCs/>
          <w:color w:val="222222"/>
        </w:rPr>
        <w:t xml:space="preserve"> </w:t>
      </w:r>
      <w:r w:rsidRPr="005F0B00">
        <w:rPr>
          <w:rFonts w:eastAsia="Times New Roman" w:cstheme="minorHAnsi"/>
          <w:b/>
          <w:color w:val="222222"/>
        </w:rPr>
        <w:tab/>
      </w:r>
      <w:r w:rsidR="00D926D6" w:rsidRPr="005F0B00">
        <w:rPr>
          <w:rFonts w:cstheme="minorHAnsi"/>
          <w:b/>
          <w:bCs/>
          <w:color w:val="222222"/>
        </w:rPr>
        <w:t xml:space="preserve">PhD </w:t>
      </w:r>
      <w:r w:rsidR="00FD17C3" w:rsidRPr="00855504">
        <w:rPr>
          <w:rFonts w:cstheme="minorHAnsi"/>
          <w:b/>
          <w:bCs/>
          <w:color w:val="222222"/>
          <w:highlight w:val="yellow"/>
        </w:rPr>
        <w:t>Candidate</w:t>
      </w:r>
      <w:r w:rsidR="00D926D6" w:rsidRPr="005F0B00">
        <w:rPr>
          <w:rFonts w:cstheme="minorHAnsi"/>
          <w:b/>
          <w:bCs/>
          <w:color w:val="222222"/>
        </w:rPr>
        <w:t xml:space="preserve"> and Researcher</w:t>
      </w:r>
      <w:r w:rsidR="00CF107D" w:rsidRPr="005F0B00">
        <w:rPr>
          <w:rFonts w:cstheme="minorHAnsi"/>
          <w:b/>
          <w:bCs/>
          <w:color w:val="222222"/>
        </w:rPr>
        <w:t xml:space="preserve"> – </w:t>
      </w:r>
      <w:r w:rsidRPr="005F0B00">
        <w:rPr>
          <w:rFonts w:cstheme="minorHAnsi"/>
          <w:b/>
          <w:bCs/>
        </w:rPr>
        <w:t xml:space="preserve">University College Cork, </w:t>
      </w:r>
      <w:r w:rsidR="00A245F4" w:rsidRPr="005F0B00">
        <w:rPr>
          <w:rFonts w:cstheme="minorHAnsi"/>
          <w:b/>
          <w:bCs/>
        </w:rPr>
        <w:t>Ireland</w:t>
      </w:r>
    </w:p>
    <w:p w14:paraId="15FDFB39" w14:textId="77777777" w:rsidR="001D0253" w:rsidRPr="001D0253" w:rsidRDefault="001D0253" w:rsidP="001D0253">
      <w:pPr>
        <w:spacing w:after="0"/>
        <w:jc w:val="both"/>
        <w:rPr>
          <w:rFonts w:cstheme="minorHAnsi"/>
          <w:lang w:val="en-US"/>
        </w:rPr>
      </w:pPr>
      <w:r w:rsidRPr="001D0253">
        <w:rPr>
          <w:rFonts w:cstheme="minorHAnsi"/>
        </w:rPr>
        <w:t xml:space="preserve">I work with xxx and xxx </w:t>
      </w:r>
      <w:proofErr w:type="spellStart"/>
      <w:r w:rsidRPr="001D0253">
        <w:rPr>
          <w:rFonts w:cstheme="minorHAnsi"/>
        </w:rPr>
        <w:t>xxx</w:t>
      </w:r>
      <w:proofErr w:type="spellEnd"/>
      <w:r w:rsidRPr="001D0253">
        <w:rPr>
          <w:rFonts w:cstheme="minorHAnsi"/>
        </w:rPr>
        <w:t xml:space="preserve"> in collaboration with xxx to define the XXX and outline how to provide efficient results that will support </w:t>
      </w:r>
      <w:proofErr w:type="gramStart"/>
      <w:r w:rsidRPr="001D0253">
        <w:rPr>
          <w:rFonts w:cstheme="minorHAnsi"/>
        </w:rPr>
        <w:t>xxx  from</w:t>
      </w:r>
      <w:proofErr w:type="gramEnd"/>
      <w:r w:rsidRPr="001D0253">
        <w:rPr>
          <w:rFonts w:cstheme="minorHAnsi"/>
        </w:rPr>
        <w:t xml:space="preserve"> the input step to the interpretation of results. I am currently designing and managing the development of </w:t>
      </w:r>
      <w:proofErr w:type="spellStart"/>
      <w:r w:rsidRPr="001D0253">
        <w:rPr>
          <w:rFonts w:cstheme="minorHAnsi"/>
        </w:rPr>
        <w:t>xxxxxx</w:t>
      </w:r>
      <w:proofErr w:type="spellEnd"/>
      <w:r w:rsidRPr="001D0253">
        <w:rPr>
          <w:rFonts w:cstheme="minorHAnsi"/>
        </w:rPr>
        <w:t>.</w:t>
      </w:r>
      <w:r w:rsidRPr="001D0253">
        <w:rPr>
          <w:rFonts w:cstheme="minorHAnsi"/>
          <w:lang w:val="en-US"/>
        </w:rPr>
        <w:t xml:space="preserve"> I investigated differences in </w:t>
      </w:r>
      <w:proofErr w:type="spellStart"/>
      <w:r w:rsidRPr="001D0253">
        <w:rPr>
          <w:rFonts w:cstheme="minorHAnsi"/>
          <w:i/>
          <w:lang w:val="en-US"/>
        </w:rPr>
        <w:t>xxxx</w:t>
      </w:r>
      <w:proofErr w:type="spellEnd"/>
      <w:r w:rsidRPr="001D0253">
        <w:rPr>
          <w:rFonts w:cstheme="minorHAnsi"/>
          <w:lang w:val="en-US"/>
        </w:rPr>
        <w:t xml:space="preserve">. </w:t>
      </w:r>
      <w:proofErr w:type="gramStart"/>
      <w:r w:rsidRPr="001D0253">
        <w:rPr>
          <w:rFonts w:cstheme="minorHAnsi"/>
          <w:lang w:val="en-US"/>
        </w:rPr>
        <w:t>In particular, I</w:t>
      </w:r>
      <w:proofErr w:type="gramEnd"/>
      <w:r w:rsidRPr="001D0253">
        <w:rPr>
          <w:rFonts w:cstheme="minorHAnsi"/>
          <w:lang w:val="en-US"/>
        </w:rPr>
        <w:t xml:space="preserve"> determined changes in expression of its identified xxx, </w:t>
      </w:r>
      <w:proofErr w:type="spellStart"/>
      <w:r w:rsidRPr="001D0253">
        <w:rPr>
          <w:rFonts w:cstheme="minorHAnsi"/>
          <w:lang w:val="en-US"/>
        </w:rPr>
        <w:t>xxxxx</w:t>
      </w:r>
      <w:proofErr w:type="spellEnd"/>
    </w:p>
    <w:p w14:paraId="59970137" w14:textId="77777777" w:rsidR="001D0253" w:rsidRDefault="001D0253" w:rsidP="0066593F">
      <w:pPr>
        <w:spacing w:after="0"/>
        <w:jc w:val="both"/>
        <w:rPr>
          <w:rFonts w:cstheme="minorHAnsi"/>
          <w:b/>
          <w:u w:val="single"/>
        </w:rPr>
      </w:pPr>
    </w:p>
    <w:p w14:paraId="5870FC66" w14:textId="5A243C04" w:rsidR="00D40B33" w:rsidRPr="001D0253" w:rsidRDefault="001D0253" w:rsidP="0066593F">
      <w:pPr>
        <w:spacing w:after="0"/>
        <w:jc w:val="both"/>
        <w:rPr>
          <w:rFonts w:cstheme="minorHAnsi"/>
          <w:b/>
        </w:rPr>
      </w:pPr>
      <w:r w:rsidRPr="001D0253">
        <w:rPr>
          <w:rFonts w:cstheme="minorHAnsi"/>
          <w:b/>
        </w:rPr>
        <w:t>PROFESSIONAL COMPETENCIES</w:t>
      </w:r>
    </w:p>
    <w:p w14:paraId="1C2FA4AD" w14:textId="77777777" w:rsidR="00D058FA" w:rsidRPr="005F0B00" w:rsidRDefault="00D058FA" w:rsidP="0070216E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5376C669" w14:textId="0EA67E98" w:rsidR="0070216E" w:rsidRPr="005F0B00" w:rsidRDefault="0070216E" w:rsidP="0070216E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  <w:b/>
          <w:iCs/>
        </w:rPr>
        <w:t>Computer Skills and Data Analysis</w:t>
      </w:r>
    </w:p>
    <w:p w14:paraId="6C07E279" w14:textId="6DC75FFB" w:rsidR="00AA614E" w:rsidRPr="004203E9" w:rsidRDefault="001D0253" w:rsidP="7276AF1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highlight w:val="yellow"/>
        </w:rPr>
      </w:pPr>
      <w:r>
        <w:rPr>
          <w:rFonts w:cstheme="minorHAnsi"/>
          <w:highlight w:val="yellow"/>
        </w:rPr>
        <w:t xml:space="preserve">Daily </w:t>
      </w:r>
      <w:r w:rsidR="7276AF1B" w:rsidRPr="004203E9">
        <w:rPr>
          <w:rFonts w:cstheme="minorHAnsi"/>
          <w:highlight w:val="yellow"/>
        </w:rPr>
        <w:t xml:space="preserve">use of Microsoft Word, Excel, PowerPoint, </w:t>
      </w:r>
      <w:r w:rsidR="005E747A" w:rsidRPr="004203E9">
        <w:rPr>
          <w:rFonts w:cstheme="minorHAnsi"/>
          <w:highlight w:val="yellow"/>
        </w:rPr>
        <w:t xml:space="preserve">Adobe </w:t>
      </w:r>
      <w:proofErr w:type="gramStart"/>
      <w:r w:rsidR="005E747A" w:rsidRPr="004203E9">
        <w:rPr>
          <w:rFonts w:cstheme="minorHAnsi"/>
          <w:highlight w:val="yellow"/>
        </w:rPr>
        <w:t>Illustrator</w:t>
      </w:r>
      <w:proofErr w:type="gramEnd"/>
      <w:r w:rsidR="005E747A" w:rsidRPr="004203E9">
        <w:rPr>
          <w:rFonts w:cstheme="minorHAnsi"/>
          <w:highlight w:val="yellow"/>
        </w:rPr>
        <w:t xml:space="preserve"> </w:t>
      </w:r>
      <w:r w:rsidR="7276AF1B" w:rsidRPr="004203E9">
        <w:rPr>
          <w:rFonts w:cstheme="minorHAnsi"/>
          <w:highlight w:val="yellow"/>
        </w:rPr>
        <w:t>and other tools</w:t>
      </w:r>
      <w:r w:rsidR="7276AF1B" w:rsidRPr="004203E9">
        <w:rPr>
          <w:rFonts w:eastAsia="Times New Roman" w:cstheme="minorHAnsi"/>
          <w:highlight w:val="yellow"/>
        </w:rPr>
        <w:t>.</w:t>
      </w:r>
    </w:p>
    <w:p w14:paraId="1EACC758" w14:textId="56644705" w:rsidR="00C8643F" w:rsidRPr="005F0B00" w:rsidRDefault="00B51166" w:rsidP="00C8643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5F0B00">
        <w:rPr>
          <w:rFonts w:eastAsia="Times New Roman" w:cstheme="minorHAnsi"/>
        </w:rPr>
        <w:t>I possess strong D</w:t>
      </w:r>
      <w:r w:rsidR="00C8643F" w:rsidRPr="005F0B00">
        <w:rPr>
          <w:rFonts w:eastAsia="Times New Roman" w:cstheme="minorHAnsi"/>
        </w:rPr>
        <w:t>ata Management &amp; Analysis</w:t>
      </w:r>
      <w:r w:rsidRPr="005F0B00">
        <w:rPr>
          <w:rFonts w:eastAsia="Times New Roman" w:cstheme="minorHAnsi"/>
        </w:rPr>
        <w:t xml:space="preserve"> skills having c</w:t>
      </w:r>
      <w:r w:rsidR="003F1A9B" w:rsidRPr="005F0B00">
        <w:rPr>
          <w:rFonts w:eastAsia="Times New Roman" w:cstheme="minorHAnsi"/>
        </w:rPr>
        <w:t>reated</w:t>
      </w:r>
      <w:r w:rsidR="005E747A" w:rsidRPr="005F0B00">
        <w:rPr>
          <w:rFonts w:eastAsia="Times New Roman" w:cstheme="minorHAnsi"/>
        </w:rPr>
        <w:t xml:space="preserve"> micro-detailed catalogue of data </w:t>
      </w:r>
      <w:proofErr w:type="spellStart"/>
      <w:r w:rsidR="002F694B">
        <w:rPr>
          <w:rFonts w:eastAsia="Times New Roman" w:cstheme="minorHAnsi"/>
        </w:rPr>
        <w:t>xxxxxx</w:t>
      </w:r>
      <w:proofErr w:type="spellEnd"/>
      <w:r w:rsidR="005E747A" w:rsidRPr="005F0B00">
        <w:rPr>
          <w:rFonts w:eastAsia="Times New Roman" w:cstheme="minorHAnsi"/>
        </w:rPr>
        <w:t xml:space="preserve">. I analyse </w:t>
      </w:r>
      <w:r w:rsidR="006411B3">
        <w:rPr>
          <w:rFonts w:eastAsia="Times New Roman" w:cstheme="minorHAnsi"/>
        </w:rPr>
        <w:t>A</w:t>
      </w:r>
      <w:r w:rsidR="005E747A" w:rsidRPr="005F0B00">
        <w:rPr>
          <w:rFonts w:eastAsia="Times New Roman" w:cstheme="minorHAnsi"/>
        </w:rPr>
        <w:t xml:space="preserve"> </w:t>
      </w:r>
      <w:r w:rsidR="00641AF8" w:rsidRPr="005F0B00">
        <w:rPr>
          <w:rFonts w:eastAsia="Times New Roman" w:cstheme="minorHAnsi"/>
        </w:rPr>
        <w:t>large da</w:t>
      </w:r>
      <w:r w:rsidR="005E747A" w:rsidRPr="005F0B00">
        <w:rPr>
          <w:rFonts w:eastAsia="Times New Roman" w:cstheme="minorHAnsi"/>
        </w:rPr>
        <w:t>ta</w:t>
      </w:r>
      <w:r w:rsidR="00641AF8" w:rsidRPr="005F0B00">
        <w:rPr>
          <w:rFonts w:eastAsia="Times New Roman" w:cstheme="minorHAnsi"/>
        </w:rPr>
        <w:t xml:space="preserve"> set</w:t>
      </w:r>
      <w:r w:rsidR="005E747A" w:rsidRPr="005F0B00">
        <w:rPr>
          <w:rFonts w:eastAsia="Times New Roman" w:cstheme="minorHAnsi"/>
        </w:rPr>
        <w:t xml:space="preserve"> to identify patterns in </w:t>
      </w:r>
      <w:proofErr w:type="spellStart"/>
      <w:r w:rsidR="002F694B">
        <w:rPr>
          <w:rFonts w:eastAsia="Times New Roman" w:cstheme="minorHAnsi"/>
        </w:rPr>
        <w:t>xxxx</w:t>
      </w:r>
      <w:proofErr w:type="spellEnd"/>
      <w:r w:rsidR="005E747A" w:rsidRPr="005F0B00">
        <w:rPr>
          <w:rFonts w:eastAsia="Times New Roman" w:cstheme="minorHAnsi"/>
        </w:rPr>
        <w:t xml:space="preserve"> across a </w:t>
      </w:r>
      <w:proofErr w:type="spellStart"/>
      <w:r w:rsidR="002F694B">
        <w:rPr>
          <w:rFonts w:eastAsia="Times New Roman" w:cstheme="minorHAnsi"/>
        </w:rPr>
        <w:t>xxxxx</w:t>
      </w:r>
      <w:proofErr w:type="spellEnd"/>
    </w:p>
    <w:p w14:paraId="1CE2DFC2" w14:textId="79BB75DB" w:rsidR="00D058FA" w:rsidRPr="005F0B00" w:rsidRDefault="00B51166" w:rsidP="008D32FA">
      <w:pPr>
        <w:numPr>
          <w:ilvl w:val="0"/>
          <w:numId w:val="2"/>
        </w:numPr>
        <w:tabs>
          <w:tab w:val="left" w:pos="367"/>
        </w:tabs>
        <w:spacing w:after="0" w:line="240" w:lineRule="auto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</w:rPr>
        <w:t xml:space="preserve">I have over three years’ experience in </w:t>
      </w:r>
      <w:r w:rsidR="00ED7D50" w:rsidRPr="005F0B00">
        <w:rPr>
          <w:rFonts w:eastAsia="Times New Roman" w:cstheme="minorHAnsi"/>
        </w:rPr>
        <w:t>UCC Website management system</w:t>
      </w:r>
      <w:r w:rsidR="00641AF8" w:rsidRPr="005F0B00">
        <w:rPr>
          <w:rFonts w:eastAsia="Times New Roman" w:cstheme="minorHAnsi"/>
        </w:rPr>
        <w:t xml:space="preserve"> and Java </w:t>
      </w:r>
      <w:proofErr w:type="spellStart"/>
      <w:r w:rsidR="009245D0">
        <w:rPr>
          <w:rFonts w:eastAsia="Times New Roman" w:cstheme="minorHAnsi"/>
        </w:rPr>
        <w:t>xxxx</w:t>
      </w:r>
      <w:proofErr w:type="spellEnd"/>
      <w:r w:rsidR="00641AF8" w:rsidRPr="005F0B00">
        <w:rPr>
          <w:rFonts w:eastAsia="Times New Roman" w:cstheme="minorHAnsi"/>
        </w:rPr>
        <w:t xml:space="preserve"> system. </w:t>
      </w:r>
    </w:p>
    <w:p w14:paraId="744912AB" w14:textId="77777777" w:rsidR="00954C30" w:rsidRPr="005F0B00" w:rsidRDefault="00954C30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61FFABB9" w14:textId="37AC3B1B" w:rsidR="00F33C38" w:rsidRPr="00F33C38" w:rsidRDefault="006411B3" w:rsidP="00F33C38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>
        <w:rPr>
          <w:rFonts w:eastAsia="Times New Roman" w:cstheme="minorHAnsi"/>
          <w:b/>
          <w:iCs/>
        </w:rPr>
        <w:t xml:space="preserve">Research </w:t>
      </w:r>
      <w:r w:rsidR="00F33C38" w:rsidRPr="00F33C38">
        <w:rPr>
          <w:rFonts w:eastAsia="Times New Roman" w:cstheme="minorHAnsi"/>
          <w:b/>
          <w:iCs/>
        </w:rPr>
        <w:t>Project Management</w:t>
      </w:r>
    </w:p>
    <w:p w14:paraId="760C49E7" w14:textId="77777777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 xml:space="preserve">I work on projects funded by the European Commission managing multiple priorities. </w:t>
      </w:r>
    </w:p>
    <w:p w14:paraId="507C13D6" w14:textId="77777777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>Write reports and deliver work packages on time and within budget.</w:t>
      </w:r>
    </w:p>
    <w:p w14:paraId="4311C864" w14:textId="77777777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>Identify trends (in data??) and potential risks to all projects I am involved in</w:t>
      </w:r>
      <w:r w:rsidRPr="001D0253">
        <w:rPr>
          <w:rFonts w:eastAsia="Times New Roman" w:cstheme="minorHAnsi"/>
          <w:bCs/>
          <w:iCs/>
          <w:highlight w:val="yellow"/>
        </w:rPr>
        <w:t>?</w:t>
      </w:r>
    </w:p>
    <w:p w14:paraId="1C418164" w14:textId="1C773526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>Participating in troubleshooting meetings regarding the project within the group and with external collaborators.</w:t>
      </w:r>
      <w:r w:rsidR="006411B3">
        <w:rPr>
          <w:rFonts w:eastAsia="Times New Roman" w:cstheme="minorHAnsi"/>
          <w:bCs/>
          <w:iCs/>
        </w:rPr>
        <w:t xml:space="preserve"> (industry collaborators)</w:t>
      </w:r>
    </w:p>
    <w:p w14:paraId="180DA3BC" w14:textId="77777777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 xml:space="preserve">Budget preparation (personnel, equipment, </w:t>
      </w:r>
      <w:proofErr w:type="gramStart"/>
      <w:r w:rsidRPr="001D0253">
        <w:rPr>
          <w:rFonts w:eastAsia="Times New Roman" w:cstheme="minorHAnsi"/>
          <w:bCs/>
          <w:iCs/>
        </w:rPr>
        <w:t>travel</w:t>
      </w:r>
      <w:proofErr w:type="gramEnd"/>
      <w:r w:rsidRPr="001D0253">
        <w:rPr>
          <w:rFonts w:eastAsia="Times New Roman" w:cstheme="minorHAnsi"/>
          <w:bCs/>
          <w:iCs/>
        </w:rPr>
        <w:t xml:space="preserve"> and consumables,)</w:t>
      </w:r>
      <w:r w:rsidRPr="001D0253">
        <w:rPr>
          <w:rFonts w:eastAsia="Times New Roman" w:cstheme="minorHAnsi"/>
          <w:b/>
          <w:bCs/>
          <w:iCs/>
        </w:rPr>
        <w:t xml:space="preserve"> </w:t>
      </w:r>
      <w:r w:rsidRPr="001D0253">
        <w:rPr>
          <w:rFonts w:eastAsia="Times New Roman" w:cstheme="minorHAnsi"/>
          <w:bCs/>
          <w:iCs/>
        </w:rPr>
        <w:t>financial management including banking and grant applications.</w:t>
      </w:r>
    </w:p>
    <w:p w14:paraId="5E4F24EF" w14:textId="77777777" w:rsidR="001D0253" w:rsidRPr="001D0253" w:rsidRDefault="001D0253" w:rsidP="001D0253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1D0253">
        <w:rPr>
          <w:rFonts w:eastAsia="Times New Roman" w:cstheme="minorHAnsi"/>
          <w:bCs/>
          <w:iCs/>
        </w:rPr>
        <w:t>Effectively working on own initiative, independently and as part of the team.</w:t>
      </w:r>
    </w:p>
    <w:p w14:paraId="5ED06649" w14:textId="77777777" w:rsidR="00F33C38" w:rsidRDefault="00F33C38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3404790A" w14:textId="0DF6DD0C" w:rsidR="00FF74B4" w:rsidRPr="005F0B00" w:rsidRDefault="00FF74B4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  <w:b/>
          <w:iCs/>
        </w:rPr>
        <w:t>Problem Sol</w:t>
      </w:r>
      <w:r w:rsidR="001D0253">
        <w:rPr>
          <w:rFonts w:eastAsia="Times New Roman" w:cstheme="minorHAnsi"/>
          <w:b/>
          <w:iCs/>
        </w:rPr>
        <w:t>v</w:t>
      </w:r>
      <w:r w:rsidRPr="005F0B00">
        <w:rPr>
          <w:rFonts w:eastAsia="Times New Roman" w:cstheme="minorHAnsi"/>
          <w:b/>
          <w:iCs/>
        </w:rPr>
        <w:t>ing</w:t>
      </w:r>
    </w:p>
    <w:p w14:paraId="56324A21" w14:textId="77777777" w:rsidR="001D0253" w:rsidRPr="001D0253" w:rsidRDefault="001D0253" w:rsidP="001D0253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1D0253">
        <w:rPr>
          <w:rFonts w:eastAsia="Times New Roman" w:cstheme="minorHAnsi"/>
          <w:iCs/>
        </w:rPr>
        <w:t xml:space="preserve">I have strong analytical and critical thinking skills which support the identification of inconsistencies in research data and determine the accuracy of subsequent results.  </w:t>
      </w:r>
    </w:p>
    <w:p w14:paraId="6252B638" w14:textId="77777777" w:rsidR="001D0253" w:rsidRPr="001D0253" w:rsidRDefault="001D0253" w:rsidP="001D0253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1D0253">
        <w:rPr>
          <w:rFonts w:eastAsia="Times New Roman" w:cstheme="minorHAnsi"/>
          <w:iCs/>
        </w:rPr>
        <w:lastRenderedPageBreak/>
        <w:t>I work on technical problems and recommend solutions within the scope of available information.</w:t>
      </w:r>
    </w:p>
    <w:p w14:paraId="1A256135" w14:textId="77777777" w:rsidR="001D0253" w:rsidRPr="001D0253" w:rsidRDefault="001D0253" w:rsidP="001D0253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1D0253">
        <w:rPr>
          <w:rFonts w:eastAsia="Times New Roman" w:cstheme="minorHAnsi"/>
          <w:iCs/>
        </w:rPr>
        <w:t>I combine my analytical, computational and data analysis skills to identify data trends and deliver a “full-picture” of the research results inclusive of interpretation and visualization of complex linked-data.</w:t>
      </w:r>
    </w:p>
    <w:p w14:paraId="1A8310DE" w14:textId="77777777" w:rsidR="00BC1C4D" w:rsidRPr="005F0B00" w:rsidRDefault="00BC1C4D" w:rsidP="008D32FA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eastAsia="Times New Roman" w:cstheme="minorHAnsi"/>
          <w:b/>
          <w:iCs/>
        </w:rPr>
      </w:pPr>
    </w:p>
    <w:p w14:paraId="52043D05" w14:textId="599B4D5A" w:rsidR="0066593F" w:rsidRPr="005F0B00" w:rsidRDefault="0066593F" w:rsidP="00C8643F">
      <w:pPr>
        <w:spacing w:after="0"/>
        <w:rPr>
          <w:rFonts w:eastAsia="Times New Roman" w:cstheme="minorHAnsi"/>
        </w:rPr>
      </w:pPr>
      <w:r w:rsidRPr="005F0B00">
        <w:rPr>
          <w:rFonts w:eastAsia="Times New Roman" w:cstheme="minorHAnsi"/>
          <w:b/>
          <w:iCs/>
        </w:rPr>
        <w:t>Communication Skills</w:t>
      </w:r>
      <w:r w:rsidR="00AE40EE" w:rsidRPr="005F0B00">
        <w:rPr>
          <w:rFonts w:eastAsia="Times New Roman" w:cstheme="minorHAnsi"/>
          <w:b/>
          <w:iCs/>
        </w:rPr>
        <w:t xml:space="preserve"> </w:t>
      </w:r>
      <w:r w:rsidR="005F7654" w:rsidRPr="005F0B00">
        <w:rPr>
          <w:rFonts w:eastAsia="Times New Roman" w:cstheme="minorHAnsi"/>
          <w:b/>
          <w:iCs/>
        </w:rPr>
        <w:t xml:space="preserve"> </w:t>
      </w:r>
    </w:p>
    <w:p w14:paraId="56ACE955" w14:textId="34501A2F" w:rsidR="7276AF1B" w:rsidRPr="005F0B00" w:rsidRDefault="00B51166" w:rsidP="00C8643F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5F0B00">
        <w:rPr>
          <w:rFonts w:cstheme="minorHAnsi"/>
        </w:rPr>
        <w:t>Articulate, and skilled in providing o</w:t>
      </w:r>
      <w:r w:rsidR="7276AF1B" w:rsidRPr="005F0B00">
        <w:rPr>
          <w:rFonts w:cstheme="minorHAnsi"/>
        </w:rPr>
        <w:t>ral presentations of results with collaborators</w:t>
      </w:r>
      <w:r w:rsidR="7276AF1B" w:rsidRPr="005F0B00">
        <w:rPr>
          <w:rFonts w:eastAsia="Times New Roman" w:cstheme="minorHAnsi"/>
        </w:rPr>
        <w:t xml:space="preserve">, </w:t>
      </w:r>
      <w:r w:rsidR="7276AF1B" w:rsidRPr="005F0B00">
        <w:rPr>
          <w:rFonts w:cstheme="minorHAnsi"/>
        </w:rPr>
        <w:t>industry partners and clients</w:t>
      </w:r>
      <w:r w:rsidRPr="005F0B00">
        <w:rPr>
          <w:rFonts w:eastAsia="Times New Roman" w:cstheme="minorHAnsi"/>
        </w:rPr>
        <w:t xml:space="preserve">. </w:t>
      </w:r>
    </w:p>
    <w:p w14:paraId="7DD03133" w14:textId="4C22B08D" w:rsidR="0066593F" w:rsidRPr="005F0B00" w:rsidRDefault="00954C30" w:rsidP="00C8643F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</w:rPr>
      </w:pPr>
      <w:r w:rsidRPr="005F0B00">
        <w:rPr>
          <w:rFonts w:eastAsia="Times New Roman" w:cstheme="minorHAnsi"/>
          <w:iCs/>
        </w:rPr>
        <w:t>I create and maintain</w:t>
      </w:r>
      <w:r w:rsidRPr="005F0B00">
        <w:rPr>
          <w:rFonts w:cstheme="minorHAnsi"/>
        </w:rPr>
        <w:t xml:space="preserve"> p</w:t>
      </w:r>
      <w:r w:rsidR="7276AF1B" w:rsidRPr="005F0B00">
        <w:rPr>
          <w:rFonts w:cstheme="minorHAnsi"/>
        </w:rPr>
        <w:t>roductive relationship</w:t>
      </w:r>
      <w:r w:rsidR="003F1A9B" w:rsidRPr="005F0B00">
        <w:rPr>
          <w:rFonts w:cstheme="minorHAnsi"/>
        </w:rPr>
        <w:t>s</w:t>
      </w:r>
      <w:r w:rsidR="7276AF1B" w:rsidRPr="005F0B00">
        <w:rPr>
          <w:rFonts w:cstheme="minorHAnsi"/>
        </w:rPr>
        <w:t xml:space="preserve"> with collaborating group</w:t>
      </w:r>
      <w:r w:rsidRPr="005F0B00">
        <w:rPr>
          <w:rFonts w:eastAsia="Times New Roman" w:cstheme="minorHAnsi"/>
        </w:rPr>
        <w:t xml:space="preserve">s, </w:t>
      </w:r>
      <w:proofErr w:type="gramStart"/>
      <w:r w:rsidRPr="005F0B00">
        <w:rPr>
          <w:rFonts w:eastAsia="Times New Roman" w:cstheme="minorHAnsi"/>
        </w:rPr>
        <w:t>students</w:t>
      </w:r>
      <w:proofErr w:type="gramEnd"/>
      <w:r w:rsidRPr="005F0B00">
        <w:rPr>
          <w:rFonts w:eastAsia="Times New Roman" w:cstheme="minorHAnsi"/>
        </w:rPr>
        <w:t xml:space="preserve"> and clients. </w:t>
      </w:r>
    </w:p>
    <w:p w14:paraId="7F73ED62" w14:textId="67678BDB" w:rsidR="007E2523" w:rsidRPr="005F0B00" w:rsidRDefault="00954C30" w:rsidP="00C8643F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iCs/>
        </w:rPr>
      </w:pPr>
      <w:r w:rsidRPr="005F0B00">
        <w:rPr>
          <w:rFonts w:eastAsia="Times New Roman" w:cstheme="minorHAnsi"/>
          <w:iCs/>
        </w:rPr>
        <w:t>I have experience in p</w:t>
      </w:r>
      <w:r w:rsidR="007E2523" w:rsidRPr="005F0B00">
        <w:rPr>
          <w:rFonts w:eastAsia="Times New Roman" w:cstheme="minorHAnsi"/>
          <w:iCs/>
        </w:rPr>
        <w:t xml:space="preserve">ersuading and negotiating with </w:t>
      </w:r>
      <w:r w:rsidR="00486371" w:rsidRPr="005F0B00">
        <w:rPr>
          <w:rFonts w:eastAsia="Times New Roman" w:cstheme="minorHAnsi"/>
          <w:iCs/>
        </w:rPr>
        <w:t xml:space="preserve">clients and those </w:t>
      </w:r>
      <w:r w:rsidR="007E2523" w:rsidRPr="005F0B00">
        <w:rPr>
          <w:rFonts w:eastAsia="Times New Roman" w:cstheme="minorHAnsi"/>
          <w:iCs/>
        </w:rPr>
        <w:t>we desire to collaborate</w:t>
      </w:r>
      <w:r w:rsidR="00486371" w:rsidRPr="005F0B00">
        <w:rPr>
          <w:rFonts w:eastAsia="Times New Roman" w:cstheme="minorHAnsi"/>
          <w:iCs/>
        </w:rPr>
        <w:t xml:space="preserve"> with</w:t>
      </w:r>
      <w:r w:rsidR="007E2523" w:rsidRPr="005F0B00">
        <w:rPr>
          <w:rFonts w:eastAsia="Times New Roman" w:cstheme="minorHAnsi"/>
          <w:iCs/>
        </w:rPr>
        <w:t xml:space="preserve"> in new initiatives.</w:t>
      </w:r>
    </w:p>
    <w:p w14:paraId="48EE13A9" w14:textId="77777777" w:rsidR="008C37A5" w:rsidRDefault="008C37A5" w:rsidP="008A5469">
      <w:pPr>
        <w:spacing w:after="0"/>
        <w:jc w:val="both"/>
        <w:rPr>
          <w:rFonts w:cstheme="minorHAnsi"/>
          <w:b/>
        </w:rPr>
      </w:pPr>
    </w:p>
    <w:p w14:paraId="65CBE20A" w14:textId="158BC6A8" w:rsidR="00F37D64" w:rsidRPr="005F0B00" w:rsidRDefault="00FC3AEB" w:rsidP="008A5469">
      <w:pPr>
        <w:spacing w:after="0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Leadership </w:t>
      </w:r>
      <w:r w:rsidR="006411B3">
        <w:rPr>
          <w:rFonts w:cstheme="minorHAnsi"/>
          <w:b/>
        </w:rPr>
        <w:t>P</w:t>
      </w:r>
      <w:r>
        <w:rPr>
          <w:rFonts w:cstheme="minorHAnsi"/>
          <w:b/>
        </w:rPr>
        <w:t xml:space="preserve">otential </w:t>
      </w:r>
      <w:r w:rsidR="00F37D64" w:rsidRPr="005F0B00">
        <w:rPr>
          <w:rFonts w:cstheme="minorHAnsi"/>
          <w:b/>
        </w:rPr>
        <w:t xml:space="preserve">and </w:t>
      </w:r>
      <w:r>
        <w:rPr>
          <w:rFonts w:cstheme="minorHAnsi"/>
          <w:b/>
        </w:rPr>
        <w:t>Talent Development</w:t>
      </w:r>
      <w:r w:rsidR="00FD2835" w:rsidRPr="005F0B00">
        <w:rPr>
          <w:rFonts w:cstheme="minorHAnsi"/>
          <w:b/>
        </w:rPr>
        <w:t xml:space="preserve"> </w:t>
      </w:r>
    </w:p>
    <w:p w14:paraId="6F084D18" w14:textId="096A751D" w:rsidR="00B54066" w:rsidRPr="005F0B00" w:rsidRDefault="00954C30" w:rsidP="001D0253">
      <w:pPr>
        <w:numPr>
          <w:ilvl w:val="0"/>
          <w:numId w:val="12"/>
        </w:numPr>
        <w:spacing w:after="0" w:line="240" w:lineRule="auto"/>
        <w:jc w:val="both"/>
        <w:rPr>
          <w:rFonts w:eastAsia="Times New Roman" w:cstheme="minorHAnsi"/>
        </w:rPr>
      </w:pPr>
      <w:r w:rsidRPr="005F0B00">
        <w:rPr>
          <w:rFonts w:cstheme="minorHAnsi"/>
        </w:rPr>
        <w:t>Over four years’ experience in t</w:t>
      </w:r>
      <w:r w:rsidR="7276AF1B" w:rsidRPr="005F0B00">
        <w:rPr>
          <w:rFonts w:cstheme="minorHAnsi"/>
        </w:rPr>
        <w:t>rain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</w:t>
      </w:r>
      <w:r w:rsidR="000B0BA5" w:rsidRPr="005F0B00">
        <w:rPr>
          <w:rFonts w:cstheme="minorHAnsi"/>
        </w:rPr>
        <w:t xml:space="preserve">and </w:t>
      </w:r>
      <w:r w:rsidR="7276AF1B" w:rsidRPr="005F0B00">
        <w:rPr>
          <w:rFonts w:cstheme="minorHAnsi"/>
        </w:rPr>
        <w:t>mentor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students</w:t>
      </w:r>
      <w:r w:rsidR="00641AF8" w:rsidRPr="005F0B00">
        <w:rPr>
          <w:rFonts w:cstheme="minorHAnsi"/>
        </w:rPr>
        <w:t xml:space="preserve"> and</w:t>
      </w:r>
      <w:r w:rsidR="003F1A9B" w:rsidRPr="005F0B00">
        <w:rPr>
          <w:rFonts w:cstheme="minorHAnsi"/>
        </w:rPr>
        <w:t xml:space="preserve"> I am skilled in </w:t>
      </w:r>
      <w:r w:rsidR="00641AF8" w:rsidRPr="005F0B00">
        <w:rPr>
          <w:rFonts w:cstheme="minorHAnsi"/>
        </w:rPr>
        <w:t>p</w:t>
      </w:r>
      <w:r w:rsidR="003F1A9B" w:rsidRPr="005F0B00">
        <w:rPr>
          <w:rFonts w:cstheme="minorHAnsi"/>
        </w:rPr>
        <w:t xml:space="preserve">roviding </w:t>
      </w:r>
      <w:r w:rsidR="00641AF8" w:rsidRPr="005F0B00">
        <w:rPr>
          <w:rFonts w:cstheme="minorHAnsi"/>
        </w:rPr>
        <w:t xml:space="preserve">constructive feedback. </w:t>
      </w:r>
    </w:p>
    <w:p w14:paraId="4F57E639" w14:textId="5B0A9DF9" w:rsidR="00954C30" w:rsidRPr="001D0253" w:rsidRDefault="00954C30" w:rsidP="001D0253">
      <w:pPr>
        <w:numPr>
          <w:ilvl w:val="0"/>
          <w:numId w:val="12"/>
        </w:numPr>
        <w:spacing w:after="0" w:line="240" w:lineRule="auto"/>
        <w:jc w:val="both"/>
        <w:rPr>
          <w:rFonts w:eastAsia="Times New Roman" w:cstheme="minorHAnsi"/>
        </w:rPr>
      </w:pPr>
      <w:r w:rsidRPr="005F0B00">
        <w:rPr>
          <w:rFonts w:cstheme="minorHAnsi"/>
        </w:rPr>
        <w:t xml:space="preserve">I am reliable and have experience in </w:t>
      </w:r>
      <w:proofErr w:type="gramStart"/>
      <w:r w:rsidRPr="005F0B00">
        <w:rPr>
          <w:rFonts w:cstheme="minorHAnsi"/>
        </w:rPr>
        <w:t>p</w:t>
      </w:r>
      <w:r w:rsidR="7276AF1B" w:rsidRPr="005F0B00">
        <w:rPr>
          <w:rFonts w:cstheme="minorHAnsi"/>
        </w:rPr>
        <w:t>rovid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assistance to</w:t>
      </w:r>
      <w:proofErr w:type="gramEnd"/>
      <w:r w:rsidR="7276AF1B" w:rsidRPr="005F0B00">
        <w:rPr>
          <w:rFonts w:cstheme="minorHAnsi"/>
        </w:rPr>
        <w:t xml:space="preserve"> students</w:t>
      </w:r>
      <w:r w:rsidRPr="005F0B00">
        <w:rPr>
          <w:rFonts w:cstheme="minorHAnsi"/>
        </w:rPr>
        <w:t xml:space="preserve">, </w:t>
      </w:r>
      <w:r w:rsidR="7276AF1B" w:rsidRPr="005F0B00">
        <w:rPr>
          <w:rFonts w:cstheme="minorHAnsi"/>
        </w:rPr>
        <w:t>colleagues</w:t>
      </w:r>
      <w:r w:rsidR="003F1A9B" w:rsidRPr="005F0B00">
        <w:rPr>
          <w:rFonts w:cstheme="minorHAnsi"/>
        </w:rPr>
        <w:t xml:space="preserve"> and clients. </w:t>
      </w:r>
    </w:p>
    <w:p w14:paraId="1397BA8B" w14:textId="61E60B88" w:rsidR="001D0253" w:rsidRPr="001D0253" w:rsidRDefault="001D0253" w:rsidP="001D0253">
      <w:pPr>
        <w:numPr>
          <w:ilvl w:val="0"/>
          <w:numId w:val="12"/>
        </w:numPr>
        <w:spacing w:after="0" w:line="240" w:lineRule="auto"/>
        <w:jc w:val="both"/>
        <w:rPr>
          <w:rFonts w:eastAsia="Times New Roman" w:cstheme="minorHAnsi"/>
        </w:rPr>
      </w:pPr>
      <w:r>
        <w:rPr>
          <w:rFonts w:cstheme="minorHAnsi"/>
        </w:rPr>
        <w:t>I am a volunteer</w:t>
      </w:r>
      <w:r w:rsidR="00BD5331">
        <w:rPr>
          <w:rFonts w:cstheme="minorHAnsi"/>
        </w:rPr>
        <w:t xml:space="preserve"> for xxx</w:t>
      </w:r>
    </w:p>
    <w:p w14:paraId="135120D6" w14:textId="423A4B89" w:rsidR="001D0253" w:rsidRPr="001D0253" w:rsidRDefault="001D0253" w:rsidP="001D0253">
      <w:pPr>
        <w:numPr>
          <w:ilvl w:val="0"/>
          <w:numId w:val="12"/>
        </w:numPr>
        <w:spacing w:after="0" w:line="240" w:lineRule="auto"/>
        <w:jc w:val="both"/>
        <w:rPr>
          <w:rFonts w:eastAsia="Times New Roman" w:cstheme="minorHAnsi"/>
        </w:rPr>
      </w:pPr>
      <w:r>
        <w:rPr>
          <w:rFonts w:cstheme="minorHAnsi"/>
        </w:rPr>
        <w:t>I was captain of the xxx</w:t>
      </w:r>
    </w:p>
    <w:p w14:paraId="6949ECC8" w14:textId="0A27CC9A" w:rsidR="001D0253" w:rsidRPr="005F0B00" w:rsidRDefault="001D0253" w:rsidP="001D0253">
      <w:pPr>
        <w:numPr>
          <w:ilvl w:val="0"/>
          <w:numId w:val="12"/>
        </w:numPr>
        <w:spacing w:after="0" w:line="240" w:lineRule="auto"/>
        <w:jc w:val="both"/>
        <w:rPr>
          <w:rFonts w:eastAsia="Times New Roman" w:cstheme="minorHAnsi"/>
        </w:rPr>
      </w:pPr>
      <w:r>
        <w:rPr>
          <w:rFonts w:cstheme="minorHAnsi"/>
        </w:rPr>
        <w:t xml:space="preserve">I was involved in the </w:t>
      </w:r>
      <w:proofErr w:type="gramStart"/>
      <w:r>
        <w:rPr>
          <w:rFonts w:cstheme="minorHAnsi"/>
        </w:rPr>
        <w:t>students</w:t>
      </w:r>
      <w:proofErr w:type="gramEnd"/>
      <w:r>
        <w:rPr>
          <w:rFonts w:cstheme="minorHAnsi"/>
        </w:rPr>
        <w:t xml:space="preserve"> union etc</w:t>
      </w:r>
    </w:p>
    <w:p w14:paraId="7A658979" w14:textId="77777777" w:rsidR="00954C30" w:rsidRPr="005F0B00" w:rsidRDefault="00954C30" w:rsidP="00547177">
      <w:pPr>
        <w:spacing w:after="0"/>
        <w:jc w:val="both"/>
        <w:rPr>
          <w:rFonts w:cstheme="minorHAnsi"/>
          <w:b/>
          <w:bCs/>
        </w:rPr>
      </w:pPr>
    </w:p>
    <w:p w14:paraId="094593CD" w14:textId="3EDDDBFE" w:rsidR="00547177" w:rsidRPr="005F0B00" w:rsidRDefault="00547177" w:rsidP="00547177">
      <w:pPr>
        <w:spacing w:after="0"/>
        <w:jc w:val="both"/>
        <w:rPr>
          <w:rFonts w:cstheme="minorHAnsi"/>
          <w:b/>
          <w:bCs/>
        </w:rPr>
      </w:pPr>
      <w:r w:rsidRPr="005F0B00">
        <w:rPr>
          <w:rFonts w:cstheme="minorHAnsi"/>
          <w:b/>
          <w:bCs/>
        </w:rPr>
        <w:t>PREVIOUS WORK EXPERIENCE</w:t>
      </w:r>
    </w:p>
    <w:p w14:paraId="4ED626FB" w14:textId="77777777" w:rsidR="00BD5331" w:rsidRDefault="00BD5331" w:rsidP="00AE25EF">
      <w:pPr>
        <w:spacing w:after="0"/>
        <w:jc w:val="both"/>
        <w:rPr>
          <w:rFonts w:cstheme="minorHAnsi"/>
          <w:b/>
        </w:rPr>
      </w:pPr>
    </w:p>
    <w:p w14:paraId="60DAD554" w14:textId="5155421D" w:rsidR="00547177" w:rsidRPr="005F0B00" w:rsidRDefault="00547177" w:rsidP="00AE25EF">
      <w:pPr>
        <w:spacing w:after="0"/>
        <w:jc w:val="both"/>
        <w:rPr>
          <w:rFonts w:cstheme="minorHAnsi"/>
          <w:b/>
        </w:rPr>
      </w:pPr>
      <w:r w:rsidRPr="005F0B00">
        <w:rPr>
          <w:rFonts w:cstheme="minorHAnsi"/>
          <w:b/>
        </w:rPr>
        <w:t>Date</w:t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  <w:t>Title</w:t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="00641AF8" w:rsidRPr="005F0B00">
        <w:rPr>
          <w:rFonts w:cstheme="minorHAnsi"/>
          <w:b/>
        </w:rPr>
        <w:t xml:space="preserve">   </w:t>
      </w:r>
      <w:r w:rsidR="00A42C15" w:rsidRPr="005F0B00">
        <w:rPr>
          <w:rFonts w:cstheme="minorHAnsi"/>
          <w:b/>
        </w:rPr>
        <w:tab/>
      </w:r>
      <w:r w:rsidR="001D0253">
        <w:rPr>
          <w:rFonts w:cstheme="minorHAnsi"/>
          <w:b/>
        </w:rPr>
        <w:t>Organisation</w:t>
      </w:r>
    </w:p>
    <w:p w14:paraId="60A0861B" w14:textId="67196A23" w:rsidR="00547177" w:rsidRPr="005F0B00" w:rsidRDefault="00A86EEB" w:rsidP="008D32FA">
      <w:pPr>
        <w:spacing w:after="0" w:line="36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XXX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proofErr w:type="spellStart"/>
      <w:r>
        <w:rPr>
          <w:rFonts w:cstheme="minorHAnsi"/>
          <w:b/>
        </w:rPr>
        <w:t>XXX</w:t>
      </w:r>
      <w:proofErr w:type="spellEnd"/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proofErr w:type="spellStart"/>
      <w:r>
        <w:rPr>
          <w:rFonts w:cstheme="minorHAnsi"/>
          <w:b/>
        </w:rPr>
        <w:t>XXX</w:t>
      </w:r>
      <w:proofErr w:type="spellEnd"/>
    </w:p>
    <w:p w14:paraId="64C51ED7" w14:textId="77777777" w:rsidR="00954C30" w:rsidRPr="005F0B00" w:rsidRDefault="00954C30" w:rsidP="00AE25EF">
      <w:pPr>
        <w:spacing w:after="0"/>
        <w:jc w:val="both"/>
        <w:rPr>
          <w:rFonts w:cstheme="minorHAnsi"/>
          <w:b/>
        </w:rPr>
      </w:pPr>
    </w:p>
    <w:p w14:paraId="44B761FA" w14:textId="77777777" w:rsidR="00E02BF8" w:rsidRDefault="00E02BF8" w:rsidP="00AE25EF">
      <w:pPr>
        <w:spacing w:after="0"/>
        <w:jc w:val="both"/>
        <w:rPr>
          <w:rFonts w:cstheme="minorHAnsi"/>
          <w:b/>
        </w:rPr>
      </w:pPr>
    </w:p>
    <w:p w14:paraId="2BBCC8DC" w14:textId="77777777" w:rsidR="00E02BF8" w:rsidRDefault="00E02BF8" w:rsidP="00AE25EF">
      <w:pPr>
        <w:spacing w:after="0"/>
        <w:jc w:val="both"/>
        <w:rPr>
          <w:rFonts w:cstheme="minorHAnsi"/>
          <w:b/>
        </w:rPr>
      </w:pPr>
    </w:p>
    <w:p w14:paraId="65788E93" w14:textId="4A3699F3" w:rsidR="00AE25EF" w:rsidRPr="005F0B00" w:rsidRDefault="005F7654" w:rsidP="00AE25EF">
      <w:pPr>
        <w:spacing w:after="0"/>
        <w:jc w:val="both"/>
        <w:rPr>
          <w:rFonts w:cstheme="minorHAnsi"/>
          <w:b/>
        </w:rPr>
      </w:pPr>
      <w:r w:rsidRPr="005F0B00">
        <w:rPr>
          <w:rFonts w:cstheme="minorHAnsi"/>
          <w:b/>
        </w:rPr>
        <w:t>Personal Interests and Achievements</w:t>
      </w:r>
    </w:p>
    <w:p w14:paraId="26A19945" w14:textId="68942D47" w:rsidR="007A4FEA" w:rsidRPr="005F0B00" w:rsidRDefault="007A4FEA" w:rsidP="007A4FEA">
      <w:pPr>
        <w:pStyle w:val="ListParagraph"/>
        <w:numPr>
          <w:ilvl w:val="0"/>
          <w:numId w:val="37"/>
        </w:numPr>
        <w:spacing w:after="0"/>
        <w:jc w:val="both"/>
        <w:rPr>
          <w:rFonts w:cstheme="minorHAnsi"/>
          <w:lang w:val="en-IE"/>
        </w:rPr>
      </w:pPr>
      <w:r w:rsidRPr="005F0B00">
        <w:rPr>
          <w:rFonts w:cstheme="minorHAnsi"/>
          <w:lang w:val="en-IE"/>
        </w:rPr>
        <w:t xml:space="preserve">Very interested in </w:t>
      </w:r>
      <w:r w:rsidR="00A86EEB">
        <w:rPr>
          <w:rFonts w:cstheme="minorHAnsi"/>
          <w:lang w:val="en-IE"/>
        </w:rPr>
        <w:t>xxx</w:t>
      </w:r>
      <w:r w:rsidRPr="005F0B00">
        <w:rPr>
          <w:rFonts w:cstheme="minorHAnsi"/>
          <w:lang w:val="en-IE"/>
        </w:rPr>
        <w:t>.</w:t>
      </w:r>
    </w:p>
    <w:p w14:paraId="3E3FF11B" w14:textId="77777777" w:rsidR="007A4FEA" w:rsidRPr="005F0B00" w:rsidRDefault="007A4FEA" w:rsidP="00AE25EF">
      <w:pPr>
        <w:spacing w:after="0"/>
        <w:jc w:val="both"/>
        <w:rPr>
          <w:rFonts w:cstheme="minorHAnsi"/>
          <w:b/>
        </w:rPr>
      </w:pPr>
    </w:p>
    <w:p w14:paraId="7AF0511E" w14:textId="0258319F" w:rsidR="00C8643F" w:rsidRPr="005F0B00" w:rsidRDefault="00561795">
      <w:pPr>
        <w:spacing w:after="0"/>
        <w:jc w:val="center"/>
        <w:rPr>
          <w:rFonts w:cstheme="minorHAnsi"/>
          <w:b/>
          <w:i/>
        </w:rPr>
      </w:pPr>
      <w:r w:rsidRPr="005F0B00">
        <w:rPr>
          <w:rFonts w:cstheme="minorHAnsi"/>
          <w:b/>
          <w:i/>
        </w:rPr>
        <w:t xml:space="preserve">References </w:t>
      </w:r>
      <w:r w:rsidR="009E38F4" w:rsidRPr="005F0B00">
        <w:rPr>
          <w:rFonts w:cstheme="minorHAnsi"/>
          <w:b/>
          <w:i/>
        </w:rPr>
        <w:t>a</w:t>
      </w:r>
      <w:r w:rsidRPr="005F0B00">
        <w:rPr>
          <w:rFonts w:cstheme="minorHAnsi"/>
          <w:b/>
          <w:i/>
        </w:rPr>
        <w:t xml:space="preserve">vailable upon </w:t>
      </w:r>
      <w:proofErr w:type="gramStart"/>
      <w:r w:rsidR="009E38F4" w:rsidRPr="005F0B00">
        <w:rPr>
          <w:rFonts w:cstheme="minorHAnsi"/>
          <w:b/>
          <w:i/>
        </w:rPr>
        <w:t>r</w:t>
      </w:r>
      <w:r w:rsidRPr="005F0B00">
        <w:rPr>
          <w:rFonts w:cstheme="minorHAnsi"/>
          <w:b/>
          <w:i/>
        </w:rPr>
        <w:t>equest</w:t>
      </w:r>
      <w:proofErr w:type="gramEnd"/>
    </w:p>
    <w:sectPr w:rsidR="00C8643F" w:rsidRPr="005F0B00" w:rsidSect="004C43BB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34A0" w14:textId="77777777" w:rsidR="005741AB" w:rsidRDefault="005741AB" w:rsidP="00F71897">
      <w:pPr>
        <w:spacing w:after="0" w:line="240" w:lineRule="auto"/>
      </w:pPr>
      <w:r>
        <w:separator/>
      </w:r>
    </w:p>
  </w:endnote>
  <w:endnote w:type="continuationSeparator" w:id="0">
    <w:p w14:paraId="63D8F936" w14:textId="77777777" w:rsidR="005741AB" w:rsidRDefault="005741AB" w:rsidP="00F71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4AA8D" w14:textId="77777777" w:rsidR="005741AB" w:rsidRDefault="005741AB" w:rsidP="00F71897">
      <w:pPr>
        <w:spacing w:after="0" w:line="240" w:lineRule="auto"/>
      </w:pPr>
      <w:r>
        <w:separator/>
      </w:r>
    </w:p>
  </w:footnote>
  <w:footnote w:type="continuationSeparator" w:id="0">
    <w:p w14:paraId="1DB7D550" w14:textId="77777777" w:rsidR="005741AB" w:rsidRDefault="005741AB" w:rsidP="00F71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CF123" w14:textId="430B7D92" w:rsidR="00F71897" w:rsidRPr="00ED7D50" w:rsidRDefault="00C2146F" w:rsidP="00D926D6">
    <w:pPr>
      <w:pStyle w:val="HeaderLeft"/>
      <w:pBdr>
        <w:bottom w:val="dashed" w:sz="4" w:space="0" w:color="7F7F7F" w:themeColor="text1" w:themeTint="80"/>
      </w:pBdr>
      <w:jc w:val="right"/>
      <w:rPr>
        <w:color w:val="auto"/>
        <w:lang w:val="es-ES"/>
      </w:rPr>
    </w:pPr>
    <w:r>
      <w:rPr>
        <w:color w:val="auto"/>
        <w:lang w:val="en-US"/>
      </w:rPr>
      <w:t>Name</w:t>
    </w:r>
    <w:r w:rsidR="00AA614E" w:rsidRPr="00ED7D50">
      <w:rPr>
        <w:color w:val="auto"/>
        <w:lang w:val="es-ES"/>
      </w:rPr>
      <w:t>, CV Page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55FB3" w14:textId="68C48F80" w:rsidR="00C8643F" w:rsidRPr="00ED7D50" w:rsidRDefault="00E36C38" w:rsidP="00C8643F">
    <w:pPr>
      <w:pStyle w:val="HeaderLeft"/>
      <w:pBdr>
        <w:bottom w:val="dashed" w:sz="4" w:space="0" w:color="7F7F7F" w:themeColor="text1" w:themeTint="80"/>
      </w:pBdr>
      <w:jc w:val="right"/>
      <w:rPr>
        <w:color w:val="auto"/>
        <w:lang w:val="es-ES"/>
      </w:rPr>
    </w:pPr>
    <w:proofErr w:type="spellStart"/>
    <w:r>
      <w:rPr>
        <w:color w:val="auto"/>
        <w:lang w:val="es-ES"/>
      </w:rPr>
      <w:t>Name</w:t>
    </w:r>
    <w:proofErr w:type="spellEnd"/>
    <w:r w:rsidR="004C43BB" w:rsidRPr="00ED7D50">
      <w:rPr>
        <w:color w:val="auto"/>
        <w:lang w:val="es-ES"/>
      </w:rPr>
      <w:t xml:space="preserve">, CV Page </w:t>
    </w:r>
    <w:r w:rsidR="009A4FA9" w:rsidRPr="00ED7D50">
      <w:rPr>
        <w:color w:val="auto"/>
        <w:lang w:val="es-ES"/>
      </w:rPr>
      <w:t>3</w:t>
    </w:r>
  </w:p>
  <w:p w14:paraId="55C014F7" w14:textId="3FF1B9ED" w:rsidR="00F71897" w:rsidRPr="00636411" w:rsidRDefault="009A4FA9" w:rsidP="009A4FA9">
    <w:pPr>
      <w:pStyle w:val="Header"/>
      <w:tabs>
        <w:tab w:val="clear" w:pos="4680"/>
        <w:tab w:val="clear" w:pos="9360"/>
        <w:tab w:val="left" w:pos="6264"/>
        <w:tab w:val="left" w:pos="7104"/>
      </w:tabs>
      <w:rPr>
        <w:lang w:val="es-ES"/>
      </w:rPr>
    </w:pPr>
    <w:r>
      <w:rPr>
        <w:lang w:val="es-ES"/>
      </w:rPr>
      <w:tab/>
    </w:r>
    <w:r>
      <w:rPr>
        <w:lang w:val="es-E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8264F" w14:textId="2ADD1139" w:rsidR="00C64507" w:rsidRPr="00E36C38" w:rsidRDefault="00EB35D9" w:rsidP="00C64507">
    <w:pPr>
      <w:pStyle w:val="Header"/>
      <w:jc w:val="center"/>
      <w:rPr>
        <w:rFonts w:cstheme="minorHAnsi"/>
        <w:b/>
        <w:lang w:val="en-US"/>
      </w:rPr>
    </w:pPr>
    <w:r w:rsidRPr="00E36C38">
      <w:rPr>
        <w:rFonts w:cstheme="minorHAnsi"/>
        <w:b/>
        <w:lang w:val="en-US"/>
      </w:rPr>
      <w:t>Name</w:t>
    </w:r>
  </w:p>
  <w:p w14:paraId="1A07B4C4" w14:textId="7DEA809C" w:rsidR="00ED7D50" w:rsidRPr="00E36C38" w:rsidRDefault="00EB35D9" w:rsidP="00ED7D50">
    <w:pPr>
      <w:pStyle w:val="Header"/>
      <w:jc w:val="center"/>
      <w:rPr>
        <w:rFonts w:cstheme="minorHAnsi"/>
        <w:b/>
        <w:iCs/>
        <w:lang w:val="en-IE"/>
      </w:rPr>
    </w:pPr>
    <w:r w:rsidRPr="00E36C38">
      <w:rPr>
        <w:rFonts w:cstheme="minorHAnsi"/>
        <w:b/>
        <w:iCs/>
        <w:lang w:val="en-IE"/>
      </w:rPr>
      <w:t>Address</w:t>
    </w:r>
  </w:p>
  <w:p w14:paraId="0BCE72AA" w14:textId="2854D6C3" w:rsidR="00AA614E" w:rsidRPr="00E36C38" w:rsidRDefault="00086D73" w:rsidP="00C64507">
    <w:pPr>
      <w:pStyle w:val="Header"/>
      <w:jc w:val="center"/>
      <w:rPr>
        <w:rFonts w:cstheme="minorHAnsi"/>
        <w:b/>
        <w:lang w:val="en-IE"/>
      </w:rPr>
    </w:pPr>
    <w:r w:rsidRPr="00E36C38">
      <w:rPr>
        <w:rFonts w:cstheme="minorHAnsi"/>
        <w:b/>
        <w:lang w:val="en-IE"/>
      </w:rPr>
      <w:t xml:space="preserve">e-mail: </w:t>
    </w:r>
    <w:proofErr w:type="spellStart"/>
    <w:r w:rsidR="00EB35D9" w:rsidRPr="00E36C38">
      <w:rPr>
        <w:rFonts w:cstheme="minorHAnsi"/>
        <w:b/>
        <w:lang w:val="en-IE"/>
      </w:rPr>
      <w:t>xxxx</w:t>
    </w:r>
    <w:proofErr w:type="spellEnd"/>
  </w:p>
  <w:p w14:paraId="0A118D92" w14:textId="2A7CA583" w:rsidR="00086D73" w:rsidRPr="00E36C38" w:rsidRDefault="00086D73" w:rsidP="00F838CC">
    <w:pPr>
      <w:pStyle w:val="Header"/>
      <w:jc w:val="center"/>
      <w:rPr>
        <w:rFonts w:cstheme="minorHAnsi"/>
        <w:b/>
        <w:lang w:val="en-US"/>
      </w:rPr>
    </w:pPr>
    <w:r w:rsidRPr="00E36C38">
      <w:rPr>
        <w:rFonts w:cstheme="minorHAnsi"/>
        <w:b/>
        <w:lang w:val="en-IE"/>
      </w:rPr>
      <w:t xml:space="preserve">Mobile: + </w:t>
    </w:r>
    <w:r w:rsidR="00C64507" w:rsidRPr="00E36C38">
      <w:rPr>
        <w:rFonts w:cstheme="minorHAnsi"/>
        <w:b/>
        <w:lang w:val="en-US"/>
      </w:rPr>
      <w:t xml:space="preserve">(+353) </w:t>
    </w:r>
    <w:r w:rsidR="00EB35D9" w:rsidRPr="00E36C38">
      <w:rPr>
        <w:rFonts w:cstheme="minorHAnsi"/>
        <w:b/>
        <w:lang w:val="en-IE"/>
      </w:rPr>
      <w:t>xxx</w:t>
    </w:r>
  </w:p>
  <w:p w14:paraId="263803C5" w14:textId="414872C2" w:rsidR="005E747A" w:rsidRPr="00E36C38" w:rsidRDefault="005E747A" w:rsidP="00F838CC">
    <w:pPr>
      <w:pStyle w:val="Header"/>
      <w:jc w:val="center"/>
      <w:rPr>
        <w:rFonts w:cstheme="minorHAnsi"/>
        <w:b/>
      </w:rPr>
    </w:pPr>
    <w:r w:rsidRPr="00E36C38">
      <w:rPr>
        <w:rFonts w:cstheme="minorHAnsi"/>
        <w:b/>
        <w:lang w:val="en-US"/>
      </w:rPr>
      <w:t xml:space="preserve">LinkedIn Profil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3D1B58B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6"/>
    <w:multiLevelType w:val="hybridMultilevel"/>
    <w:tmpl w:val="507ED7A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45A1955"/>
    <w:multiLevelType w:val="hybridMultilevel"/>
    <w:tmpl w:val="07A45A24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44675"/>
    <w:multiLevelType w:val="hybridMultilevel"/>
    <w:tmpl w:val="7896A0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675D1"/>
    <w:multiLevelType w:val="hybridMultilevel"/>
    <w:tmpl w:val="3EBE6580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55396"/>
    <w:multiLevelType w:val="hybridMultilevel"/>
    <w:tmpl w:val="B1EE66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675F4"/>
    <w:multiLevelType w:val="hybridMultilevel"/>
    <w:tmpl w:val="D4660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5AEB"/>
    <w:multiLevelType w:val="hybridMultilevel"/>
    <w:tmpl w:val="5A5C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2E0BFB"/>
    <w:multiLevelType w:val="hybridMultilevel"/>
    <w:tmpl w:val="9BDAA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049BB"/>
    <w:multiLevelType w:val="hybridMultilevel"/>
    <w:tmpl w:val="A9A6D7A6"/>
    <w:lvl w:ilvl="0" w:tplc="18090001">
      <w:start w:val="1"/>
      <w:numFmt w:val="bullet"/>
      <w:lvlText w:val=""/>
      <w:lvlJc w:val="left"/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E4FC6"/>
    <w:multiLevelType w:val="hybridMultilevel"/>
    <w:tmpl w:val="6FD0004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5E2B96"/>
    <w:multiLevelType w:val="hybridMultilevel"/>
    <w:tmpl w:val="90A4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5530E"/>
    <w:multiLevelType w:val="hybridMultilevel"/>
    <w:tmpl w:val="344A453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786EF6"/>
    <w:multiLevelType w:val="hybridMultilevel"/>
    <w:tmpl w:val="418CEB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B6912E">
      <w:start w:val="2015"/>
      <w:numFmt w:val="bullet"/>
      <w:lvlText w:val="•"/>
      <w:lvlJc w:val="left"/>
      <w:pPr>
        <w:ind w:left="1845" w:hanging="765"/>
      </w:pPr>
      <w:rPr>
        <w:rFonts w:ascii="Times New Roman" w:eastAsia="Times New Roman" w:hAnsi="Times New Roman" w:cs="Times New Roman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E5BC8"/>
    <w:multiLevelType w:val="hybridMultilevel"/>
    <w:tmpl w:val="8DA67F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754DE"/>
    <w:multiLevelType w:val="hybridMultilevel"/>
    <w:tmpl w:val="2474D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8455F"/>
    <w:multiLevelType w:val="hybridMultilevel"/>
    <w:tmpl w:val="04FA2A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216AF"/>
    <w:multiLevelType w:val="hybridMultilevel"/>
    <w:tmpl w:val="E4D43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B7965"/>
    <w:multiLevelType w:val="hybridMultilevel"/>
    <w:tmpl w:val="795AF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85200D"/>
    <w:multiLevelType w:val="hybridMultilevel"/>
    <w:tmpl w:val="BA284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931E1"/>
    <w:multiLevelType w:val="hybridMultilevel"/>
    <w:tmpl w:val="8E721A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99062A"/>
    <w:multiLevelType w:val="hybridMultilevel"/>
    <w:tmpl w:val="594C0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161CB"/>
    <w:multiLevelType w:val="hybridMultilevel"/>
    <w:tmpl w:val="E7A07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DA0742"/>
    <w:multiLevelType w:val="hybridMultilevel"/>
    <w:tmpl w:val="5A08666C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F0C2F"/>
    <w:multiLevelType w:val="hybridMultilevel"/>
    <w:tmpl w:val="0EAC2A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461C02"/>
    <w:multiLevelType w:val="multilevel"/>
    <w:tmpl w:val="8312A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A22540"/>
    <w:multiLevelType w:val="multilevel"/>
    <w:tmpl w:val="77AEDD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740620"/>
    <w:multiLevelType w:val="hybridMultilevel"/>
    <w:tmpl w:val="382A1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BC4FC7"/>
    <w:multiLevelType w:val="hybridMultilevel"/>
    <w:tmpl w:val="8D50A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B67DB"/>
    <w:multiLevelType w:val="hybridMultilevel"/>
    <w:tmpl w:val="FA84346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9545C6"/>
    <w:multiLevelType w:val="hybridMultilevel"/>
    <w:tmpl w:val="499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77408"/>
    <w:multiLevelType w:val="hybridMultilevel"/>
    <w:tmpl w:val="D0EA556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8D713B"/>
    <w:multiLevelType w:val="hybridMultilevel"/>
    <w:tmpl w:val="61660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7D420D"/>
    <w:multiLevelType w:val="hybridMultilevel"/>
    <w:tmpl w:val="4AD89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537E33"/>
    <w:multiLevelType w:val="hybridMultilevel"/>
    <w:tmpl w:val="62A4C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BC3A06"/>
    <w:multiLevelType w:val="hybridMultilevel"/>
    <w:tmpl w:val="19204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6" w15:restartNumberingAfterBreak="0">
    <w:nsid w:val="74872C03"/>
    <w:multiLevelType w:val="hybridMultilevel"/>
    <w:tmpl w:val="7236D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ED2391"/>
    <w:multiLevelType w:val="hybridMultilevel"/>
    <w:tmpl w:val="48A2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293742"/>
    <w:multiLevelType w:val="hybridMultilevel"/>
    <w:tmpl w:val="547A25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113EB8"/>
    <w:multiLevelType w:val="hybridMultilevel"/>
    <w:tmpl w:val="CC6AA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5E0738"/>
    <w:multiLevelType w:val="hybridMultilevel"/>
    <w:tmpl w:val="490EF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881333">
    <w:abstractNumId w:val="36"/>
  </w:num>
  <w:num w:numId="2" w16cid:durableId="481390850">
    <w:abstractNumId w:val="19"/>
  </w:num>
  <w:num w:numId="3" w16cid:durableId="444270103">
    <w:abstractNumId w:val="7"/>
  </w:num>
  <w:num w:numId="4" w16cid:durableId="1125735936">
    <w:abstractNumId w:val="33"/>
  </w:num>
  <w:num w:numId="5" w16cid:durableId="2007174247">
    <w:abstractNumId w:val="18"/>
  </w:num>
  <w:num w:numId="6" w16cid:durableId="747575968">
    <w:abstractNumId w:val="21"/>
  </w:num>
  <w:num w:numId="7" w16cid:durableId="487594391">
    <w:abstractNumId w:val="4"/>
  </w:num>
  <w:num w:numId="8" w16cid:durableId="800683930">
    <w:abstractNumId w:val="30"/>
  </w:num>
  <w:num w:numId="9" w16cid:durableId="926379278">
    <w:abstractNumId w:val="23"/>
  </w:num>
  <w:num w:numId="10" w16cid:durableId="962464944">
    <w:abstractNumId w:val="2"/>
  </w:num>
  <w:num w:numId="11" w16cid:durableId="141196186">
    <w:abstractNumId w:val="34"/>
  </w:num>
  <w:num w:numId="12" w16cid:durableId="289023136">
    <w:abstractNumId w:val="31"/>
  </w:num>
  <w:num w:numId="13" w16cid:durableId="629744358">
    <w:abstractNumId w:val="10"/>
  </w:num>
  <w:num w:numId="14" w16cid:durableId="440223606">
    <w:abstractNumId w:val="20"/>
  </w:num>
  <w:num w:numId="15" w16cid:durableId="8259233">
    <w:abstractNumId w:val="28"/>
  </w:num>
  <w:num w:numId="16" w16cid:durableId="1233277465">
    <w:abstractNumId w:val="27"/>
  </w:num>
  <w:num w:numId="17" w16cid:durableId="1350717191">
    <w:abstractNumId w:val="8"/>
  </w:num>
  <w:num w:numId="18" w16cid:durableId="918059315">
    <w:abstractNumId w:val="40"/>
  </w:num>
  <w:num w:numId="19" w16cid:durableId="2109111915">
    <w:abstractNumId w:val="14"/>
  </w:num>
  <w:num w:numId="20" w16cid:durableId="829293607">
    <w:abstractNumId w:val="3"/>
  </w:num>
  <w:num w:numId="21" w16cid:durableId="962616918">
    <w:abstractNumId w:val="13"/>
  </w:num>
  <w:num w:numId="22" w16cid:durableId="1798797524">
    <w:abstractNumId w:val="38"/>
  </w:num>
  <w:num w:numId="23" w16cid:durableId="17507427">
    <w:abstractNumId w:val="24"/>
  </w:num>
  <w:num w:numId="24" w16cid:durableId="815489534">
    <w:abstractNumId w:val="22"/>
  </w:num>
  <w:num w:numId="25" w16cid:durableId="1653675148">
    <w:abstractNumId w:val="25"/>
  </w:num>
  <w:num w:numId="26" w16cid:durableId="1428959633">
    <w:abstractNumId w:val="12"/>
  </w:num>
  <w:num w:numId="27" w16cid:durableId="1236861223">
    <w:abstractNumId w:val="6"/>
  </w:num>
  <w:num w:numId="28" w16cid:durableId="1582177453">
    <w:abstractNumId w:val="15"/>
  </w:num>
  <w:num w:numId="29" w16cid:durableId="758405262">
    <w:abstractNumId w:val="32"/>
  </w:num>
  <w:num w:numId="30" w16cid:durableId="782379331">
    <w:abstractNumId w:val="37"/>
  </w:num>
  <w:num w:numId="31" w16cid:durableId="949243797">
    <w:abstractNumId w:val="39"/>
  </w:num>
  <w:num w:numId="32" w16cid:durableId="672223527">
    <w:abstractNumId w:val="31"/>
  </w:num>
  <w:num w:numId="33" w16cid:durableId="2058818035">
    <w:abstractNumId w:val="0"/>
  </w:num>
  <w:num w:numId="34" w16cid:durableId="1342076820">
    <w:abstractNumId w:val="11"/>
  </w:num>
  <w:num w:numId="35" w16cid:durableId="1791314562">
    <w:abstractNumId w:val="1"/>
  </w:num>
  <w:num w:numId="36" w16cid:durableId="2049448897">
    <w:abstractNumId w:val="9"/>
  </w:num>
  <w:num w:numId="37" w16cid:durableId="1586954657">
    <w:abstractNumId w:val="17"/>
  </w:num>
  <w:num w:numId="38" w16cid:durableId="1059748789">
    <w:abstractNumId w:val="26"/>
  </w:num>
  <w:num w:numId="39" w16cid:durableId="1654287798">
    <w:abstractNumId w:val="5"/>
  </w:num>
  <w:num w:numId="40" w16cid:durableId="1489129982">
    <w:abstractNumId w:val="29"/>
  </w:num>
  <w:num w:numId="41" w16cid:durableId="1732463573">
    <w:abstractNumId w:val="16"/>
  </w:num>
  <w:num w:numId="42" w16cid:durableId="107204649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MwsTA0MzY0NjJR0lEKTi0uzszPAykwqgUA828/hiwAAAA="/>
  </w:docVars>
  <w:rsids>
    <w:rsidRoot w:val="007C557F"/>
    <w:rsid w:val="00032864"/>
    <w:rsid w:val="00034974"/>
    <w:rsid w:val="00037BC5"/>
    <w:rsid w:val="0004708D"/>
    <w:rsid w:val="00053A46"/>
    <w:rsid w:val="00054318"/>
    <w:rsid w:val="000607D1"/>
    <w:rsid w:val="00073890"/>
    <w:rsid w:val="0008394A"/>
    <w:rsid w:val="00086D73"/>
    <w:rsid w:val="00096240"/>
    <w:rsid w:val="000977F2"/>
    <w:rsid w:val="000B0BA5"/>
    <w:rsid w:val="000C58BF"/>
    <w:rsid w:val="000D3DCF"/>
    <w:rsid w:val="000D4837"/>
    <w:rsid w:val="000D575B"/>
    <w:rsid w:val="000D6BAD"/>
    <w:rsid w:val="000F4A6C"/>
    <w:rsid w:val="00112DD9"/>
    <w:rsid w:val="001262EC"/>
    <w:rsid w:val="001524E7"/>
    <w:rsid w:val="00155152"/>
    <w:rsid w:val="00160148"/>
    <w:rsid w:val="00161CD7"/>
    <w:rsid w:val="0018108A"/>
    <w:rsid w:val="00184DA6"/>
    <w:rsid w:val="0018615F"/>
    <w:rsid w:val="00186C54"/>
    <w:rsid w:val="00193B5D"/>
    <w:rsid w:val="001A08C9"/>
    <w:rsid w:val="001A0A69"/>
    <w:rsid w:val="001A5849"/>
    <w:rsid w:val="001D0253"/>
    <w:rsid w:val="001D4A33"/>
    <w:rsid w:val="001D55E9"/>
    <w:rsid w:val="001E3590"/>
    <w:rsid w:val="001F0096"/>
    <w:rsid w:val="001F5A17"/>
    <w:rsid w:val="001F78C2"/>
    <w:rsid w:val="00213576"/>
    <w:rsid w:val="002230BF"/>
    <w:rsid w:val="002243D0"/>
    <w:rsid w:val="00233E06"/>
    <w:rsid w:val="00240961"/>
    <w:rsid w:val="002504D5"/>
    <w:rsid w:val="002653CC"/>
    <w:rsid w:val="0029689B"/>
    <w:rsid w:val="002B450E"/>
    <w:rsid w:val="002C0778"/>
    <w:rsid w:val="002D066E"/>
    <w:rsid w:val="002D52DE"/>
    <w:rsid w:val="002E640A"/>
    <w:rsid w:val="002F32FE"/>
    <w:rsid w:val="002F694B"/>
    <w:rsid w:val="002F6EB7"/>
    <w:rsid w:val="0030583F"/>
    <w:rsid w:val="003231F2"/>
    <w:rsid w:val="003241BE"/>
    <w:rsid w:val="00325073"/>
    <w:rsid w:val="00344B10"/>
    <w:rsid w:val="003475F0"/>
    <w:rsid w:val="00366ED1"/>
    <w:rsid w:val="00376828"/>
    <w:rsid w:val="00384923"/>
    <w:rsid w:val="00386AD0"/>
    <w:rsid w:val="00387829"/>
    <w:rsid w:val="00390283"/>
    <w:rsid w:val="003973A8"/>
    <w:rsid w:val="003A014B"/>
    <w:rsid w:val="003A596D"/>
    <w:rsid w:val="003B2C50"/>
    <w:rsid w:val="003C2AD3"/>
    <w:rsid w:val="003C5822"/>
    <w:rsid w:val="003F1A9B"/>
    <w:rsid w:val="003F76D5"/>
    <w:rsid w:val="00400936"/>
    <w:rsid w:val="00403C63"/>
    <w:rsid w:val="00406852"/>
    <w:rsid w:val="004203E9"/>
    <w:rsid w:val="004411B5"/>
    <w:rsid w:val="00450668"/>
    <w:rsid w:val="004634A5"/>
    <w:rsid w:val="00484B11"/>
    <w:rsid w:val="00486371"/>
    <w:rsid w:val="004C3D93"/>
    <w:rsid w:val="004C43BB"/>
    <w:rsid w:val="004C5823"/>
    <w:rsid w:val="004C5986"/>
    <w:rsid w:val="004C6404"/>
    <w:rsid w:val="004D0FFE"/>
    <w:rsid w:val="004D35C4"/>
    <w:rsid w:val="004E3A84"/>
    <w:rsid w:val="00507865"/>
    <w:rsid w:val="00512DEB"/>
    <w:rsid w:val="00513F03"/>
    <w:rsid w:val="0052175D"/>
    <w:rsid w:val="005266B3"/>
    <w:rsid w:val="00530094"/>
    <w:rsid w:val="00537352"/>
    <w:rsid w:val="00547177"/>
    <w:rsid w:val="00547E5B"/>
    <w:rsid w:val="00557C17"/>
    <w:rsid w:val="00561795"/>
    <w:rsid w:val="00562C6F"/>
    <w:rsid w:val="00564497"/>
    <w:rsid w:val="005741AB"/>
    <w:rsid w:val="0057783B"/>
    <w:rsid w:val="00581C16"/>
    <w:rsid w:val="00584297"/>
    <w:rsid w:val="005862DB"/>
    <w:rsid w:val="00591A61"/>
    <w:rsid w:val="005960AF"/>
    <w:rsid w:val="005A1BB3"/>
    <w:rsid w:val="005D0E03"/>
    <w:rsid w:val="005D395F"/>
    <w:rsid w:val="005E2013"/>
    <w:rsid w:val="005E747A"/>
    <w:rsid w:val="005F0B00"/>
    <w:rsid w:val="005F7654"/>
    <w:rsid w:val="0061590F"/>
    <w:rsid w:val="00616806"/>
    <w:rsid w:val="00620C0F"/>
    <w:rsid w:val="00621A70"/>
    <w:rsid w:val="006302FF"/>
    <w:rsid w:val="006328D8"/>
    <w:rsid w:val="00636411"/>
    <w:rsid w:val="006411B3"/>
    <w:rsid w:val="00641AF8"/>
    <w:rsid w:val="00644473"/>
    <w:rsid w:val="00655E34"/>
    <w:rsid w:val="00661C79"/>
    <w:rsid w:val="0066593F"/>
    <w:rsid w:val="00683F5A"/>
    <w:rsid w:val="006A1018"/>
    <w:rsid w:val="006A3E70"/>
    <w:rsid w:val="006A4B1B"/>
    <w:rsid w:val="006A5E97"/>
    <w:rsid w:val="006A71B6"/>
    <w:rsid w:val="006B0DEE"/>
    <w:rsid w:val="006B2B1D"/>
    <w:rsid w:val="006B590E"/>
    <w:rsid w:val="006C215E"/>
    <w:rsid w:val="006D1941"/>
    <w:rsid w:val="006D53CF"/>
    <w:rsid w:val="006D6CEC"/>
    <w:rsid w:val="0070216E"/>
    <w:rsid w:val="00703F6B"/>
    <w:rsid w:val="00727E88"/>
    <w:rsid w:val="00734B93"/>
    <w:rsid w:val="00750F03"/>
    <w:rsid w:val="00751DEC"/>
    <w:rsid w:val="007548D7"/>
    <w:rsid w:val="0077058E"/>
    <w:rsid w:val="007842A3"/>
    <w:rsid w:val="00787B87"/>
    <w:rsid w:val="007909C3"/>
    <w:rsid w:val="00794600"/>
    <w:rsid w:val="007A04B9"/>
    <w:rsid w:val="007A09C9"/>
    <w:rsid w:val="007A2453"/>
    <w:rsid w:val="007A4FEA"/>
    <w:rsid w:val="007A64C7"/>
    <w:rsid w:val="007C557F"/>
    <w:rsid w:val="007D6DEB"/>
    <w:rsid w:val="007E1856"/>
    <w:rsid w:val="007E2523"/>
    <w:rsid w:val="008154F5"/>
    <w:rsid w:val="00816299"/>
    <w:rsid w:val="00824D4B"/>
    <w:rsid w:val="0082535F"/>
    <w:rsid w:val="00833196"/>
    <w:rsid w:val="00840B7C"/>
    <w:rsid w:val="0084217C"/>
    <w:rsid w:val="00845284"/>
    <w:rsid w:val="008465E0"/>
    <w:rsid w:val="00855504"/>
    <w:rsid w:val="00860D83"/>
    <w:rsid w:val="0086406A"/>
    <w:rsid w:val="0088247D"/>
    <w:rsid w:val="0088288A"/>
    <w:rsid w:val="0089261E"/>
    <w:rsid w:val="008A2C47"/>
    <w:rsid w:val="008A5469"/>
    <w:rsid w:val="008B265D"/>
    <w:rsid w:val="008C1F90"/>
    <w:rsid w:val="008C3579"/>
    <w:rsid w:val="008C37A5"/>
    <w:rsid w:val="008D32FA"/>
    <w:rsid w:val="008F0C38"/>
    <w:rsid w:val="008F4999"/>
    <w:rsid w:val="00906093"/>
    <w:rsid w:val="0091006B"/>
    <w:rsid w:val="009245D0"/>
    <w:rsid w:val="009337F7"/>
    <w:rsid w:val="009340AB"/>
    <w:rsid w:val="009352BC"/>
    <w:rsid w:val="0093553B"/>
    <w:rsid w:val="00941E75"/>
    <w:rsid w:val="00954C30"/>
    <w:rsid w:val="00970363"/>
    <w:rsid w:val="009A10AF"/>
    <w:rsid w:val="009A4FA9"/>
    <w:rsid w:val="009A7D01"/>
    <w:rsid w:val="009D1427"/>
    <w:rsid w:val="009D60D7"/>
    <w:rsid w:val="009D757C"/>
    <w:rsid w:val="009E38F4"/>
    <w:rsid w:val="00A20DE7"/>
    <w:rsid w:val="00A245F4"/>
    <w:rsid w:val="00A267B0"/>
    <w:rsid w:val="00A36E61"/>
    <w:rsid w:val="00A372BE"/>
    <w:rsid w:val="00A42C15"/>
    <w:rsid w:val="00A46B8A"/>
    <w:rsid w:val="00A52152"/>
    <w:rsid w:val="00A60F2E"/>
    <w:rsid w:val="00A6128C"/>
    <w:rsid w:val="00A80B0B"/>
    <w:rsid w:val="00A843F9"/>
    <w:rsid w:val="00A86EEB"/>
    <w:rsid w:val="00AA03D8"/>
    <w:rsid w:val="00AA614E"/>
    <w:rsid w:val="00AB2C5A"/>
    <w:rsid w:val="00AC51D1"/>
    <w:rsid w:val="00AE25EF"/>
    <w:rsid w:val="00AE3F72"/>
    <w:rsid w:val="00AE40EE"/>
    <w:rsid w:val="00AF2115"/>
    <w:rsid w:val="00B01712"/>
    <w:rsid w:val="00B12BAE"/>
    <w:rsid w:val="00B20C70"/>
    <w:rsid w:val="00B51166"/>
    <w:rsid w:val="00B54066"/>
    <w:rsid w:val="00B54289"/>
    <w:rsid w:val="00B675BE"/>
    <w:rsid w:val="00B71745"/>
    <w:rsid w:val="00B7182E"/>
    <w:rsid w:val="00B805DF"/>
    <w:rsid w:val="00B81241"/>
    <w:rsid w:val="00B868FA"/>
    <w:rsid w:val="00BA389F"/>
    <w:rsid w:val="00BA4866"/>
    <w:rsid w:val="00BA7887"/>
    <w:rsid w:val="00BB1D69"/>
    <w:rsid w:val="00BC1C4D"/>
    <w:rsid w:val="00BC2595"/>
    <w:rsid w:val="00BC7F65"/>
    <w:rsid w:val="00BD4896"/>
    <w:rsid w:val="00BD5331"/>
    <w:rsid w:val="00BE469B"/>
    <w:rsid w:val="00C017B4"/>
    <w:rsid w:val="00C161D9"/>
    <w:rsid w:val="00C17E23"/>
    <w:rsid w:val="00C2146F"/>
    <w:rsid w:val="00C532C8"/>
    <w:rsid w:val="00C536EA"/>
    <w:rsid w:val="00C64507"/>
    <w:rsid w:val="00C653E1"/>
    <w:rsid w:val="00C661A8"/>
    <w:rsid w:val="00C77397"/>
    <w:rsid w:val="00C83664"/>
    <w:rsid w:val="00C84A46"/>
    <w:rsid w:val="00C8643F"/>
    <w:rsid w:val="00CA3702"/>
    <w:rsid w:val="00CB0C6D"/>
    <w:rsid w:val="00CB2D7A"/>
    <w:rsid w:val="00CB6C05"/>
    <w:rsid w:val="00CC4C16"/>
    <w:rsid w:val="00CE2B55"/>
    <w:rsid w:val="00CF107D"/>
    <w:rsid w:val="00CF124C"/>
    <w:rsid w:val="00D058FA"/>
    <w:rsid w:val="00D21AFB"/>
    <w:rsid w:val="00D333B1"/>
    <w:rsid w:val="00D347D1"/>
    <w:rsid w:val="00D40B33"/>
    <w:rsid w:val="00D43EF6"/>
    <w:rsid w:val="00D63D5B"/>
    <w:rsid w:val="00D64F3F"/>
    <w:rsid w:val="00D72B93"/>
    <w:rsid w:val="00D926D6"/>
    <w:rsid w:val="00DB79CC"/>
    <w:rsid w:val="00DD2CD1"/>
    <w:rsid w:val="00DF3463"/>
    <w:rsid w:val="00E02A8C"/>
    <w:rsid w:val="00E02BF8"/>
    <w:rsid w:val="00E15A06"/>
    <w:rsid w:val="00E306DB"/>
    <w:rsid w:val="00E36C38"/>
    <w:rsid w:val="00E4569F"/>
    <w:rsid w:val="00E51F6A"/>
    <w:rsid w:val="00E90205"/>
    <w:rsid w:val="00E903DA"/>
    <w:rsid w:val="00E927DB"/>
    <w:rsid w:val="00EB016D"/>
    <w:rsid w:val="00EB03DE"/>
    <w:rsid w:val="00EB35D9"/>
    <w:rsid w:val="00EB42E7"/>
    <w:rsid w:val="00EB5FB1"/>
    <w:rsid w:val="00EB7C44"/>
    <w:rsid w:val="00EC225C"/>
    <w:rsid w:val="00EC706C"/>
    <w:rsid w:val="00ED0B08"/>
    <w:rsid w:val="00ED2994"/>
    <w:rsid w:val="00ED50A0"/>
    <w:rsid w:val="00ED7D50"/>
    <w:rsid w:val="00EE02EC"/>
    <w:rsid w:val="00EE51DD"/>
    <w:rsid w:val="00F059F3"/>
    <w:rsid w:val="00F06F7A"/>
    <w:rsid w:val="00F220FF"/>
    <w:rsid w:val="00F32354"/>
    <w:rsid w:val="00F33C38"/>
    <w:rsid w:val="00F360BD"/>
    <w:rsid w:val="00F37D64"/>
    <w:rsid w:val="00F45C15"/>
    <w:rsid w:val="00F71897"/>
    <w:rsid w:val="00F82CEE"/>
    <w:rsid w:val="00F838CC"/>
    <w:rsid w:val="00F8513C"/>
    <w:rsid w:val="00FB43F3"/>
    <w:rsid w:val="00FC3AEB"/>
    <w:rsid w:val="00FD17C3"/>
    <w:rsid w:val="00FD2835"/>
    <w:rsid w:val="00FE24D7"/>
    <w:rsid w:val="00FF17F2"/>
    <w:rsid w:val="00FF74B4"/>
    <w:rsid w:val="7276A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FD6415"/>
  <w15:docId w15:val="{C6F61872-6AAB-41BB-A2E3-EAB7C320C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55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60A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71897"/>
    <w:pPr>
      <w:spacing w:after="120"/>
      <w:ind w:left="283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71897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897"/>
  </w:style>
  <w:style w:type="paragraph" w:styleId="Footer">
    <w:name w:val="footer"/>
    <w:basedOn w:val="Normal"/>
    <w:link w:val="Foot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897"/>
  </w:style>
  <w:style w:type="paragraph" w:styleId="BalloonText">
    <w:name w:val="Balloon Text"/>
    <w:basedOn w:val="Normal"/>
    <w:link w:val="BalloonTextChar"/>
    <w:uiPriority w:val="99"/>
    <w:semiHidden/>
    <w:unhideWhenUsed/>
    <w:rsid w:val="00F718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897"/>
    <w:rPr>
      <w:rFonts w:ascii="Tahoma" w:hAnsi="Tahoma" w:cs="Tahoma"/>
      <w:sz w:val="16"/>
      <w:szCs w:val="16"/>
    </w:rPr>
  </w:style>
  <w:style w:type="paragraph" w:customStyle="1" w:styleId="HeaderOdd">
    <w:name w:val="Header Odd"/>
    <w:basedOn w:val="NoSpacing"/>
    <w:qFormat/>
    <w:rsid w:val="00037BC5"/>
    <w:pPr>
      <w:pBdr>
        <w:bottom w:val="single" w:sz="4" w:space="1" w:color="4F81BD" w:themeColor="accent1"/>
      </w:pBdr>
      <w:jc w:val="right"/>
    </w:pPr>
    <w:rPr>
      <w:rFonts w:cs="Times New Roman"/>
      <w:b/>
      <w:color w:val="1F497D" w:themeColor="text2"/>
      <w:sz w:val="20"/>
      <w:szCs w:val="20"/>
      <w:lang w:eastAsia="ja-JP"/>
    </w:rPr>
  </w:style>
  <w:style w:type="paragraph" w:styleId="NoSpacing">
    <w:name w:val="No Spacing"/>
    <w:uiPriority w:val="1"/>
    <w:qFormat/>
    <w:rsid w:val="00037BC5"/>
    <w:pPr>
      <w:spacing w:after="0" w:line="240" w:lineRule="auto"/>
    </w:pPr>
  </w:style>
  <w:style w:type="paragraph" w:customStyle="1" w:styleId="HeaderLeft">
    <w:name w:val="Header Left"/>
    <w:basedOn w:val="Header"/>
    <w:uiPriority w:val="35"/>
    <w:qFormat/>
    <w:rsid w:val="00037BC5"/>
    <w:pPr>
      <w:pBdr>
        <w:bottom w:val="dashed" w:sz="4" w:space="18" w:color="7F7F7F" w:themeColor="text1" w:themeTint="80"/>
      </w:pBdr>
      <w:tabs>
        <w:tab w:val="clear" w:pos="4680"/>
        <w:tab w:val="clear" w:pos="9360"/>
        <w:tab w:val="center" w:pos="4320"/>
        <w:tab w:val="right" w:pos="8640"/>
      </w:tabs>
      <w:spacing w:after="200" w:line="396" w:lineRule="auto"/>
    </w:pPr>
    <w:rPr>
      <w:rFonts w:cs="Times New Roman"/>
      <w:color w:val="7F7F7F" w:themeColor="text1" w:themeTint="80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A6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4C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16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6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8584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7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9528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677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29149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379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15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52CB6B64CA447B5A4833B08D6B1B0" ma:contentTypeVersion="15" ma:contentTypeDescription="Create a new document." ma:contentTypeScope="" ma:versionID="5b8585752b9e3585a1170a8f680d5f03">
  <xsd:schema xmlns:xsd="http://www.w3.org/2001/XMLSchema" xmlns:xs="http://www.w3.org/2001/XMLSchema" xmlns:p="http://schemas.microsoft.com/office/2006/metadata/properties" xmlns:ns1="http://schemas.microsoft.com/sharepoint/v3" xmlns:ns3="fc105cc3-a27d-422f-87dc-193310c4dc90" xmlns:ns4="d35e04cc-a0d5-4a91-95e8-7d400f88b285" targetNamespace="http://schemas.microsoft.com/office/2006/metadata/properties" ma:root="true" ma:fieldsID="36bd5b5f1fd61ff056b9281816e31b54" ns1:_="" ns3:_="" ns4:_="">
    <xsd:import namespace="http://schemas.microsoft.com/sharepoint/v3"/>
    <xsd:import namespace="fc105cc3-a27d-422f-87dc-193310c4dc90"/>
    <xsd:import namespace="d35e04cc-a0d5-4a91-95e8-7d400f88b2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105cc3-a27d-422f-87dc-193310c4d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e04cc-a0d5-4a91-95e8-7d400f88b28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2319B2-2433-4EDA-8146-A78773C640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c105cc3-a27d-422f-87dc-193310c4dc90"/>
    <ds:schemaRef ds:uri="d35e04cc-a0d5-4a91-95e8-7d400f88b2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EBEF26-A3D4-49A8-BE6B-3E57BC4DD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29FAD4-B175-4765-A35D-5194F0EDEF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08B6B61-3608-4DBE-88F1-3397EA891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eed Faisal, CV Page 2</vt:lpstr>
    </vt:vector>
  </TitlesOfParts>
  <Company>University of Minnesota</Company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eed Faisal, CV Page 2</dc:title>
  <dc:creator>Juan Borrero</dc:creator>
  <cp:lastModifiedBy>Mary Kate O'Regan (HR Business)</cp:lastModifiedBy>
  <cp:revision>2</cp:revision>
  <cp:lastPrinted>2018-03-07T13:57:00Z</cp:lastPrinted>
  <dcterms:created xsi:type="dcterms:W3CDTF">2024-03-15T12:44:00Z</dcterms:created>
  <dcterms:modified xsi:type="dcterms:W3CDTF">2024-03-1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52CB6B64CA447B5A4833B08D6B1B0</vt:lpwstr>
  </property>
</Properties>
</file>